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FC705E" w14:textId="77777777" w:rsidR="00B4416E" w:rsidRDefault="00000000">
      <w:r>
        <w:rPr>
          <w:noProof/>
        </w:rPr>
        <w:pict w14:anchorId="6A7E5833">
          <v:group id="_x0000_s2061" style="position:absolute;margin-left:-73.5pt;margin-top:-55.8pt;width:546.6pt;height:802.9pt;z-index:1" coordorigin="345,345" coordsize="11580,15137">
            <v:rect id="_x0000_s2052" style="position:absolute;left:345;top:345;width:3287;height:15137" filled="f" fillcolor="black">
              <v:fill opacity="6554f"/>
              <v:textbox style="mso-next-textbox:#_x0000_s2052">
                <w:txbxContent>
                  <w:p w14:paraId="1A4438CE" w14:textId="77777777" w:rsidR="007C73E1" w:rsidRPr="00DB7ECE" w:rsidRDefault="007C73E1" w:rsidP="007C73E1">
                    <w:pPr>
                      <w:jc w:val="center"/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</w:pPr>
                    <w:bookmarkStart w:id="0" w:name="_Hlk148299709"/>
                    <w:bookmarkStart w:id="1" w:name="_Hlk157208806"/>
                    <w:bookmarkStart w:id="2" w:name="_Hlk160312095"/>
                    <w:r w:rsidRPr="00DB7ECE"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  <w:t>Dr. Azam Rafique</w:t>
                    </w:r>
                  </w:p>
                  <w:p w14:paraId="6DC1DC7D" w14:textId="6B427530" w:rsidR="003479E9" w:rsidRDefault="003479E9" w:rsidP="007C73E1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+966 500 389 587</w:t>
                    </w:r>
                  </w:p>
                  <w:p w14:paraId="37D9C137" w14:textId="0C454EEC" w:rsidR="007C73E1" w:rsidRDefault="00000000" w:rsidP="00532EAE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pict w14:anchorId="054AD729"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_x0000_i1026" type="#_x0000_t75" style="width:140.25pt;height:140.25pt">
                          <v:imagedata r:id="rId8" o:title="Passport_photo_square_2in by 2in"/>
                        </v:shape>
                      </w:pict>
                    </w:r>
                  </w:p>
                  <w:p w14:paraId="37D63891" w14:textId="77777777" w:rsidR="007C73E1" w:rsidRPr="001D7937" w:rsidRDefault="007C73E1" w:rsidP="007C73E1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10"/>
                        <w:szCs w:val="10"/>
                      </w:rPr>
                    </w:pPr>
                  </w:p>
                  <w:p w14:paraId="3044E77F" w14:textId="77777777" w:rsidR="007C73E1" w:rsidRDefault="007C73E1" w:rsidP="007C73E1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trengths:</w:t>
                    </w:r>
                  </w:p>
                  <w:p w14:paraId="5E71BE4A" w14:textId="74EF1D8E" w:rsidR="007C73E1" w:rsidRPr="007C73E1" w:rsidRDefault="007C73E1" w:rsidP="007C73E1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C73E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Deep Learning</w:t>
                    </w:r>
                  </w:p>
                  <w:p w14:paraId="4C9DFDD7" w14:textId="0733ECB0" w:rsidR="007C73E1" w:rsidRPr="0062415F" w:rsidRDefault="007C73E1" w:rsidP="007C73E1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62415F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- 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DE4CA0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Impact Factor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</w:t>
                    </w:r>
                    <w:r w:rsidR="002E529D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9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.</w:t>
                    </w:r>
                    <w:r w:rsidR="002E529D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3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69</w:t>
                    </w:r>
                  </w:p>
                  <w:p w14:paraId="641FFC97" w14:textId="538B68F1" w:rsidR="007C73E1" w:rsidRPr="00905025" w:rsidRDefault="007C73E1" w:rsidP="007C73E1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</w:t>
                    </w:r>
                    <w:r w:rsidRPr="005E4694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Research publications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1</w:t>
                    </w:r>
                    <w:r w:rsidR="002E529D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9</w:t>
                    </w:r>
                  </w:p>
                  <w:p w14:paraId="3A2A24BE" w14:textId="7165E792" w:rsidR="007C73E1" w:rsidRPr="00905025" w:rsidRDefault="007C73E1" w:rsidP="007C73E1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Citations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</w:t>
                    </w:r>
                    <w:r w:rsidR="002E529D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85</w:t>
                    </w:r>
                  </w:p>
                  <w:p w14:paraId="7DD05879" w14:textId="77777777" w:rsidR="007C73E1" w:rsidRPr="00905025" w:rsidRDefault="007C73E1" w:rsidP="007C73E1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H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7</w:t>
                    </w:r>
                  </w:p>
                  <w:p w14:paraId="3CDF16CA" w14:textId="7E509849" w:rsidR="007C73E1" w:rsidRPr="00412F05" w:rsidRDefault="007C73E1" w:rsidP="007C73E1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i10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</w:t>
                    </w:r>
                    <w:r w:rsidR="003479E9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6</w:t>
                    </w:r>
                  </w:p>
                  <w:p w14:paraId="557A0E89" w14:textId="77777777" w:rsidR="007C73E1" w:rsidRPr="001D52D5" w:rsidRDefault="007C73E1" w:rsidP="007C73E1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Conference Secretary ICETECC`22</w:t>
                    </w:r>
                  </w:p>
                  <w:p w14:paraId="468C7EBA" w14:textId="77777777" w:rsidR="007C73E1" w:rsidRPr="0067370C" w:rsidRDefault="007C73E1" w:rsidP="007C73E1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9</w:t>
                    </w:r>
                    <w:r w:rsidRPr="0067370C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 Projects Funded by ICT R&amp;D</w:t>
                    </w:r>
                  </w:p>
                  <w:p w14:paraId="16E68110" w14:textId="77777777" w:rsidR="007C73E1" w:rsidRPr="0016492A" w:rsidRDefault="007C73E1" w:rsidP="007C73E1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16492A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1 Project Funded by SUPARCO</w:t>
                    </w:r>
                  </w:p>
                  <w:p w14:paraId="23F1EDF9" w14:textId="77777777" w:rsidR="007C73E1" w:rsidRDefault="007C73E1" w:rsidP="007C73E1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Expert in programming &amp; system Designing</w:t>
                    </w:r>
                  </w:p>
                  <w:p w14:paraId="134334EA" w14:textId="77777777" w:rsidR="007C73E1" w:rsidRDefault="007C73E1" w:rsidP="007C73E1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Python Programmer</w:t>
                    </w:r>
                  </w:p>
                  <w:p w14:paraId="1451A51D" w14:textId="77777777" w:rsidR="007C73E1" w:rsidRPr="001D7937" w:rsidRDefault="007C73E1" w:rsidP="007C73E1">
                    <w:pPr>
                      <w:rPr>
                        <w:rFonts w:ascii="Calibri" w:hAnsi="Calibri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1B38148A" w14:textId="77777777" w:rsidR="007C73E1" w:rsidRPr="00905025" w:rsidRDefault="007C73E1" w:rsidP="007C73E1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905025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PhD Research Topic:</w:t>
                    </w:r>
                  </w:p>
                  <w:p w14:paraId="5178C527" w14:textId="77777777" w:rsidR="007C73E1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Deep Learning Based Loop Closure Detection from Different Viewpoints and Occlusions</w:t>
                    </w:r>
                  </w:p>
                  <w:p w14:paraId="21304CE6" w14:textId="77777777" w:rsidR="007C73E1" w:rsidRPr="001D7937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14"/>
                        <w:szCs w:val="14"/>
                      </w:rPr>
                    </w:pPr>
                  </w:p>
                  <w:p w14:paraId="5502E454" w14:textId="77777777" w:rsidR="007C73E1" w:rsidRDefault="007C73E1" w:rsidP="007C73E1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Final Year Project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</w:t>
                    </w: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:</w:t>
                    </w:r>
                  </w:p>
                  <w:p w14:paraId="6AFE3D02" w14:textId="77777777" w:rsidR="007C73E1" w:rsidRPr="00CF6B51" w:rsidRDefault="007C73E1" w:rsidP="007C73E1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M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CF6B51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Traffic Congestion and Incident Warning using V2I Communication</w:t>
                    </w:r>
                  </w:p>
                  <w:p w14:paraId="36777568" w14:textId="77777777" w:rsidR="007C73E1" w:rsidRPr="00771D82" w:rsidRDefault="007C73E1" w:rsidP="007C73E1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B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771D82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File Sharing and Information Dissemination in VANETs</w:t>
                    </w:r>
                  </w:p>
                  <w:p w14:paraId="1FDFDE0A" w14:textId="77777777" w:rsidR="007C73E1" w:rsidRPr="001D7937" w:rsidRDefault="007C73E1" w:rsidP="007C73E1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5C0A2C7E" w14:textId="3E303391" w:rsidR="001D402E" w:rsidRDefault="001D402E" w:rsidP="007C73E1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ORCID: </w:t>
                    </w:r>
                    <w:bookmarkStart w:id="3" w:name="_Hlk148298811"/>
                    <w:r w:rsidR="007A40E2"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fldChar w:fldCharType="begin"/>
                    </w:r>
                    <w:r w:rsidR="007A40E2"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instrText>HYPERLINK "https://orcid.org/my-orcid?orcid=0000-0002-8927-1522"</w:instrText>
                    </w:r>
                    <w:r w:rsidR="007A40E2"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r>
                    <w:r w:rsidR="007A40E2"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Style w:val="Hyperlink"/>
                        <w:rFonts w:ascii="Calibri Light" w:hAnsi="Calibri Light" w:cs="Calibri Light"/>
                        <w:sz w:val="22"/>
                        <w:szCs w:val="22"/>
                      </w:rPr>
                      <w:t>0000-0002-8927-1522</w:t>
                    </w:r>
                    <w:bookmarkEnd w:id="3"/>
                    <w:r w:rsidR="007A40E2"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fldChar w:fldCharType="end"/>
                    </w:r>
                  </w:p>
                  <w:p w14:paraId="54FCC48D" w14:textId="29DE2646" w:rsidR="00496391" w:rsidRDefault="00496391" w:rsidP="007C73E1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Scopus ID: </w:t>
                    </w:r>
                    <w:hyperlink r:id="rId9" w:history="1">
                      <w:r w:rsidR="007A40E2"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57220699255</w:t>
                      </w:r>
                    </w:hyperlink>
                  </w:p>
                  <w:p w14:paraId="3C886DAB" w14:textId="7336172A" w:rsidR="007A40E2" w:rsidRDefault="007A40E2" w:rsidP="007C73E1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hyperlink r:id="rId10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Google Scholar</w:t>
                      </w:r>
                    </w:hyperlink>
                  </w:p>
                  <w:p w14:paraId="0E4A1296" w14:textId="77777777" w:rsidR="007A40E2" w:rsidRDefault="007A40E2" w:rsidP="007C73E1">
                    <w:pPr>
                      <w:rPr>
                        <w:rFonts w:ascii="Calibri Light" w:hAnsi="Calibri Light" w:cs="Calibri Light"/>
                        <w:b/>
                        <w:color w:val="000000"/>
                        <w:sz w:val="18"/>
                        <w:szCs w:val="18"/>
                      </w:rPr>
                    </w:pPr>
                  </w:p>
                  <w:p w14:paraId="1C63AB7C" w14:textId="628D2509" w:rsidR="007C73E1" w:rsidRPr="00532EAE" w:rsidRDefault="007C73E1" w:rsidP="00532EAE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4A2847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Nationality: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Pakistani</w:t>
                    </w:r>
                  </w:p>
                  <w:p w14:paraId="36B67157" w14:textId="77777777" w:rsidR="007C73E1" w:rsidRPr="00771D82" w:rsidRDefault="007C73E1" w:rsidP="007C73E1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Permanent Address:</w:t>
                    </w:r>
                  </w:p>
                  <w:p w14:paraId="1026E06A" w14:textId="77777777" w:rsidR="007C73E1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Bungalow # 7, Block B-5, near Police Choki, Mehran University Employees Cooperative Housing Society, Jamshoro, Sindh, Pakistan</w:t>
                    </w:r>
                  </w:p>
                  <w:p w14:paraId="3E7BF2C3" w14:textId="77777777" w:rsidR="007C73E1" w:rsidRPr="00832634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0"/>
                        <w:szCs w:val="22"/>
                      </w:rPr>
                    </w:pPr>
                  </w:p>
                  <w:p w14:paraId="341CFBC8" w14:textId="28C194D6" w:rsidR="007C73E1" w:rsidRPr="00771D82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lang w:val="pt-BR"/>
                      </w:rPr>
                      <w:t xml:space="preserve">E-mail: </w:t>
                    </w:r>
                    <w:hyperlink r:id="rId11" w:history="1">
                      <w:r w:rsidR="00DF29B2" w:rsidRPr="00754F98">
                        <w:rPr>
                          <w:rStyle w:val="Hyperlink"/>
                          <w:rFonts w:ascii="Calibri" w:hAnsi="Calibri"/>
                          <w:bCs/>
                          <w:sz w:val="19"/>
                          <w:szCs w:val="19"/>
                          <w:lang w:val="pt-BR"/>
                        </w:rPr>
                        <w:t>azammemon2000@gmail.com</w:t>
                      </w:r>
                    </w:hyperlink>
                  </w:p>
                  <w:p w14:paraId="56F3F26F" w14:textId="77777777" w:rsidR="007C73E1" w:rsidRPr="001D6FE7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67A870CD" w14:textId="77777777" w:rsidR="007C73E1" w:rsidRPr="00771D82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43FC5891" w14:textId="77777777" w:rsidR="007C73E1" w:rsidRPr="001D6FE7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42DE8253" w14:textId="77777777" w:rsidR="007C73E1" w:rsidRPr="00771D82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6D3A8736" w14:textId="77777777" w:rsidR="007C73E1" w:rsidRPr="001D6FE7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79621362" w14:textId="77777777" w:rsidR="007C73E1" w:rsidRPr="00771D82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428E7EAD" w14:textId="77777777" w:rsidR="007C73E1" w:rsidRPr="001D6FE7" w:rsidRDefault="007C73E1" w:rsidP="007C73E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bookmarkEnd w:id="0"/>
                  <w:bookmarkEnd w:id="1"/>
                  <w:bookmarkEnd w:id="2"/>
                  <w:p w14:paraId="40A2B2BA" w14:textId="77777777" w:rsidR="00602305" w:rsidRPr="00771D82" w:rsidRDefault="00602305" w:rsidP="007D5801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</w:txbxContent>
              </v:textbox>
            </v:rect>
            <v:rect id="_x0000_s2053" style="position:absolute;left:3780;top:375;width:8145;height:15105" filled="f" fillcolor="green">
              <v:fill opacity="6554f"/>
              <v:textbox style="mso-next-textbox:#_x0000_s2053">
                <w:txbxContent>
                  <w:p w14:paraId="2EED2BAC" w14:textId="1ABC351D" w:rsidR="00D24D88" w:rsidRPr="00D24D88" w:rsidRDefault="00532EAE" w:rsidP="00D24D88">
                    <w:pPr>
                      <w:jc w:val="center"/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</w:pPr>
                    <w:bookmarkStart w:id="4" w:name="_Hlk160312519"/>
                    <w:bookmarkStart w:id="5" w:name="_Hlk160312524"/>
                    <w:r w:rsidRPr="00532EAE"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  <w:t>PhD in Visual SLAM using Deep Learning</w:t>
                    </w:r>
                    <w:bookmarkEnd w:id="4"/>
                  </w:p>
                  <w:bookmarkEnd w:id="5"/>
                  <w:p w14:paraId="5BB1331C" w14:textId="77777777" w:rsidR="009B1ECD" w:rsidRDefault="00FC45CF" w:rsidP="004A2847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 w:rsidRPr="00FC45CF"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EDUCATION</w:t>
                    </w:r>
                  </w:p>
                  <w:p w14:paraId="380299E8" w14:textId="77777777" w:rsidR="009B1ECD" w:rsidRDefault="009B1ECD" w:rsidP="008C24A3">
                    <w:pPr>
                      <w:numPr>
                        <w:ilvl w:val="0"/>
                        <w:numId w:val="1"/>
                      </w:numPr>
                      <w:tabs>
                        <w:tab w:val="clear" w:pos="720"/>
                        <w:tab w:val="num" w:pos="360"/>
                      </w:tabs>
                      <w:ind w:hanging="720"/>
                      <w:jc w:val="both"/>
                      <w:rPr>
                        <w:rFonts w:ascii="Calibri" w:hAnsi="Calibri" w:cs="Arial"/>
                        <w:b/>
                      </w:rPr>
                    </w:pPr>
                    <w:r>
                      <w:rPr>
                        <w:rFonts w:ascii="Calibri" w:hAnsi="Calibri" w:cs="Arial"/>
                        <w:b/>
                      </w:rPr>
                      <w:t>Ph.D (Control Science &amp; Engineering)</w:t>
                    </w:r>
                    <w:r w:rsidR="00DB7ECE">
                      <w:rPr>
                        <w:rFonts w:ascii="Calibri" w:hAnsi="Calibri" w:cs="Arial"/>
                        <w:b/>
                      </w:rPr>
                      <w:t xml:space="preserve"> - 2023</w:t>
                    </w:r>
                  </w:p>
                  <w:p w14:paraId="52AB739D" w14:textId="77777777" w:rsidR="003479E9" w:rsidRDefault="009B1ECD" w:rsidP="0027049F">
                    <w:pPr>
                      <w:ind w:firstLine="360"/>
                      <w:jc w:val="both"/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Shanghai Jiao Tong University, Shanghai, China</w:t>
                    </w:r>
                    <w:r w:rsidR="0027049F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ab/>
                    </w:r>
                  </w:p>
                  <w:p w14:paraId="56D71FDD" w14:textId="041271FC" w:rsidR="0027049F" w:rsidRDefault="0027049F" w:rsidP="0027049F">
                    <w:pPr>
                      <w:ind w:firstLine="360"/>
                      <w:jc w:val="both"/>
                      <w:rPr>
                        <w:rFonts w:ascii="Calibri" w:hAnsi="Calibri" w:cs="Arial"/>
                        <w:bCs/>
                        <w:color w:val="385623"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Cs/>
                        <w:color w:val="385623"/>
                        <w:sz w:val="18"/>
                        <w:szCs w:val="18"/>
                        <w:u w:val="single"/>
                      </w:rPr>
                      <w:t>(</w:t>
                    </w:r>
                    <w:r w:rsidR="003479E9">
                      <w:rPr>
                        <w:rFonts w:ascii="Calibri" w:hAnsi="Calibri" w:cs="Arial"/>
                        <w:bCs/>
                        <w:color w:val="385623"/>
                        <w:sz w:val="18"/>
                        <w:szCs w:val="18"/>
                        <w:u w:val="single"/>
                      </w:rPr>
                      <w:t xml:space="preserve">Ranked </w:t>
                    </w:r>
                    <w:r w:rsidR="003479E9" w:rsidRPr="002E529D">
                      <w:rPr>
                        <w:rFonts w:ascii="Calibri" w:hAnsi="Calibri" w:cs="Arial"/>
                        <w:b/>
                        <w:color w:val="385623"/>
                        <w:sz w:val="28"/>
                        <w:szCs w:val="28"/>
                        <w:u w:val="single"/>
                      </w:rPr>
                      <w:t>45</w:t>
                    </w:r>
                    <w:r w:rsidR="003479E9">
                      <w:rPr>
                        <w:rFonts w:ascii="Calibri" w:hAnsi="Calibri" w:cs="Arial"/>
                        <w:b/>
                        <w:color w:val="385623"/>
                        <w:sz w:val="18"/>
                        <w:szCs w:val="18"/>
                        <w:u w:val="single"/>
                      </w:rPr>
                      <w:t xml:space="preserve"> in QS</w:t>
                    </w:r>
                    <w:r>
                      <w:rPr>
                        <w:rFonts w:ascii="Calibri" w:hAnsi="Calibri" w:cs="Arial"/>
                        <w:b/>
                        <w:color w:val="385623"/>
                        <w:sz w:val="18"/>
                        <w:szCs w:val="18"/>
                        <w:u w:val="single"/>
                      </w:rPr>
                      <w:t xml:space="preserve"> World Ranking 202</w:t>
                    </w:r>
                    <w:r w:rsidR="003479E9">
                      <w:rPr>
                        <w:rFonts w:ascii="Calibri" w:hAnsi="Calibri" w:cs="Arial"/>
                        <w:b/>
                        <w:color w:val="385623"/>
                        <w:sz w:val="18"/>
                        <w:szCs w:val="18"/>
                        <w:u w:val="single"/>
                      </w:rPr>
                      <w:t>4</w:t>
                    </w:r>
                    <w:r>
                      <w:rPr>
                        <w:rFonts w:ascii="Calibri" w:hAnsi="Calibri" w:cs="Arial"/>
                        <w:b/>
                        <w:color w:val="385623"/>
                        <w:sz w:val="18"/>
                        <w:szCs w:val="18"/>
                        <w:u w:val="single"/>
                      </w:rPr>
                      <w:t>-2</w:t>
                    </w:r>
                    <w:r w:rsidR="003479E9">
                      <w:rPr>
                        <w:rFonts w:ascii="Calibri" w:hAnsi="Calibri" w:cs="Arial"/>
                        <w:b/>
                        <w:color w:val="385623"/>
                        <w:sz w:val="18"/>
                        <w:szCs w:val="18"/>
                        <w:u w:val="single"/>
                      </w:rPr>
                      <w:t>5</w:t>
                    </w:r>
                    <w:r>
                      <w:rPr>
                        <w:rFonts w:ascii="Calibri" w:hAnsi="Calibri" w:cs="Arial"/>
                        <w:b/>
                        <w:color w:val="385623"/>
                        <w:sz w:val="18"/>
                        <w:szCs w:val="18"/>
                        <w:u w:val="single"/>
                      </w:rPr>
                      <w:t>)</w:t>
                    </w:r>
                  </w:p>
                  <w:p w14:paraId="15EE3F2C" w14:textId="77777777" w:rsidR="009B1ECD" w:rsidRPr="001D7937" w:rsidRDefault="009B1ECD" w:rsidP="009B1ECD">
                    <w:pPr>
                      <w:ind w:firstLine="360"/>
                      <w:jc w:val="both"/>
                      <w:rPr>
                        <w:rFonts w:ascii="Calibri" w:hAnsi="Calibri" w:cs="Arial"/>
                        <w:b/>
                        <w:sz w:val="4"/>
                        <w:szCs w:val="4"/>
                      </w:rPr>
                    </w:pPr>
                  </w:p>
                  <w:p w14:paraId="6FFA4550" w14:textId="77777777" w:rsidR="008C24A3" w:rsidRPr="003C399D" w:rsidRDefault="008C24A3" w:rsidP="008C24A3">
                    <w:pPr>
                      <w:numPr>
                        <w:ilvl w:val="0"/>
                        <w:numId w:val="1"/>
                      </w:numPr>
                      <w:tabs>
                        <w:tab w:val="clear" w:pos="720"/>
                        <w:tab w:val="num" w:pos="360"/>
                      </w:tabs>
                      <w:ind w:hanging="720"/>
                      <w:jc w:val="both"/>
                      <w:rPr>
                        <w:rFonts w:ascii="Calibri" w:hAnsi="Calibri" w:cs="Arial"/>
                        <w:b/>
                      </w:rPr>
                    </w:pPr>
                    <w:r>
                      <w:rPr>
                        <w:rFonts w:ascii="Calibri" w:hAnsi="Calibri" w:cs="Arial"/>
                        <w:b/>
                      </w:rPr>
                      <w:t>M</w:t>
                    </w:r>
                    <w:r w:rsidRPr="003C399D">
                      <w:rPr>
                        <w:rFonts w:ascii="Calibri" w:hAnsi="Calibri" w:cs="Arial"/>
                        <w:b/>
                      </w:rPr>
                      <w:t>.E</w:t>
                    </w:r>
                    <w:r>
                      <w:rPr>
                        <w:rFonts w:ascii="Calibri" w:hAnsi="Calibri" w:cs="Arial"/>
                        <w:b/>
                      </w:rPr>
                      <w:t xml:space="preserve"> (Elec</w:t>
                    </w:r>
                    <w:r w:rsidR="00890CD7">
                      <w:rPr>
                        <w:rFonts w:ascii="Calibri" w:hAnsi="Calibri" w:cs="Arial"/>
                        <w:b/>
                      </w:rPr>
                      <w:t xml:space="preserve">tronic System Engineering) </w:t>
                    </w:r>
                    <w:r w:rsidR="0016492A">
                      <w:rPr>
                        <w:rFonts w:ascii="Calibri" w:hAnsi="Calibri" w:cs="Arial"/>
                        <w:b/>
                      </w:rPr>
                      <w:t>- 2016</w:t>
                    </w:r>
                  </w:p>
                  <w:p w14:paraId="6F41EF18" w14:textId="77777777" w:rsidR="008C24A3" w:rsidRPr="00FC45CF" w:rsidRDefault="008C24A3" w:rsidP="008C24A3">
                    <w:pPr>
                      <w:tabs>
                        <w:tab w:val="num" w:pos="360"/>
                        <w:tab w:val="left" w:pos="630"/>
                      </w:tabs>
                      <w:ind w:left="360"/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Mehran University of Engineering and Technology (MUET), Jamshoro,</w:t>
                    </w:r>
                    <w:r w:rsidR="004A2847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 xml:space="preserve"> Pakistan</w:t>
                    </w:r>
                  </w:p>
                  <w:p w14:paraId="4F7E4E40" w14:textId="77777777" w:rsidR="00B23323" w:rsidRDefault="008C24A3" w:rsidP="0037622B">
                    <w:pPr>
                      <w:tabs>
                        <w:tab w:val="left" w:pos="90"/>
                        <w:tab w:val="left" w:pos="540"/>
                      </w:tabs>
                      <w:ind w:left="90" w:hanging="9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ab/>
                      <w:t xml:space="preserve">     </w:t>
                    </w:r>
                    <w:r w:rsidR="0016492A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Passed with </w:t>
                    </w:r>
                    <w:r w:rsidR="0037622B" w:rsidRPr="0037622B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3.67</w:t>
                    </w:r>
                    <w:r w:rsidR="0016492A" w:rsidRPr="0037622B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 xml:space="preserve"> CGPA</w:t>
                    </w:r>
                  </w:p>
                  <w:p w14:paraId="3B8CC1B2" w14:textId="77777777" w:rsidR="00611755" w:rsidRPr="001D7937" w:rsidRDefault="00611755" w:rsidP="008C24A3">
                    <w:pPr>
                      <w:tabs>
                        <w:tab w:val="left" w:pos="90"/>
                        <w:tab w:val="left" w:pos="540"/>
                      </w:tabs>
                      <w:ind w:left="90" w:hanging="90"/>
                      <w:rPr>
                        <w:rFonts w:ascii="Calibri" w:hAnsi="Calibri" w:cs="Arial"/>
                        <w:bCs/>
                        <w:sz w:val="4"/>
                        <w:szCs w:val="4"/>
                      </w:rPr>
                    </w:pPr>
                  </w:p>
                  <w:p w14:paraId="21EF9857" w14:textId="77777777" w:rsidR="00FC45CF" w:rsidRPr="003C399D" w:rsidRDefault="00FC45CF" w:rsidP="00FC45CF">
                    <w:pPr>
                      <w:numPr>
                        <w:ilvl w:val="0"/>
                        <w:numId w:val="1"/>
                      </w:numPr>
                      <w:tabs>
                        <w:tab w:val="clear" w:pos="720"/>
                        <w:tab w:val="num" w:pos="360"/>
                      </w:tabs>
                      <w:ind w:hanging="720"/>
                      <w:jc w:val="both"/>
                      <w:rPr>
                        <w:rFonts w:ascii="Calibri" w:hAnsi="Calibri" w:cs="Arial"/>
                        <w:b/>
                      </w:rPr>
                    </w:pPr>
                    <w:r w:rsidRPr="003C399D">
                      <w:rPr>
                        <w:rFonts w:ascii="Calibri" w:hAnsi="Calibri" w:cs="Arial"/>
                        <w:b/>
                      </w:rPr>
                      <w:t>B.E</w:t>
                    </w:r>
                    <w:r w:rsidR="004055D0">
                      <w:rPr>
                        <w:rFonts w:ascii="Calibri" w:hAnsi="Calibri" w:cs="Arial"/>
                        <w:b/>
                      </w:rPr>
                      <w:t xml:space="preserve"> (Electronic Engineering) - 2012</w:t>
                    </w:r>
                  </w:p>
                  <w:p w14:paraId="7FB410CD" w14:textId="77777777" w:rsidR="00FC45CF" w:rsidRPr="00FC45CF" w:rsidRDefault="00FC45CF" w:rsidP="00FC45CF">
                    <w:pPr>
                      <w:tabs>
                        <w:tab w:val="num" w:pos="360"/>
                        <w:tab w:val="left" w:pos="630"/>
                      </w:tabs>
                      <w:ind w:left="360"/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Mehran University of Engineering and Technology (MUET), Jamshoro,</w:t>
                    </w:r>
                    <w:r w:rsidR="004A2847" w:rsidRPr="004A2847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 xml:space="preserve"> </w:t>
                    </w:r>
                    <w:r w:rsidR="004A2847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Pakistan</w:t>
                    </w:r>
                  </w:p>
                  <w:p w14:paraId="39F58873" w14:textId="77777777" w:rsidR="00FC45CF" w:rsidRDefault="00FC45CF" w:rsidP="00FC45CF">
                    <w:pPr>
                      <w:tabs>
                        <w:tab w:val="left" w:pos="90"/>
                        <w:tab w:val="left" w:pos="540"/>
                      </w:tabs>
                      <w:ind w:left="90" w:hanging="9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ab/>
                      <w:t xml:space="preserve">     </w:t>
                    </w:r>
                    <w:r w:rsidR="005446F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Passed with </w:t>
                    </w:r>
                    <w:r w:rsidRPr="00535DF7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87</w:t>
                    </w:r>
                    <w:r w:rsidR="005446F1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.22</w:t>
                    </w:r>
                    <w:r w:rsidRPr="00535DF7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%</w:t>
                    </w:r>
                    <w:r w:rsidRPr="00CE18B9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Percentage</w:t>
                    </w:r>
                    <w:r w:rsidR="00CE18B9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(1</w:t>
                    </w:r>
                    <w:r w:rsidR="00CE18B9" w:rsidRPr="00CE18B9">
                      <w:rPr>
                        <w:rFonts w:ascii="Calibri" w:hAnsi="Calibri" w:cs="Arial"/>
                        <w:bCs/>
                        <w:sz w:val="22"/>
                        <w:szCs w:val="22"/>
                        <w:vertAlign w:val="superscript"/>
                      </w:rPr>
                      <w:t>st</w:t>
                    </w:r>
                    <w:r w:rsidR="00CE18B9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Division</w:t>
                    </w:r>
                    <w:r w:rsidR="004D276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– </w:t>
                    </w:r>
                    <w:r w:rsidR="004D276F" w:rsidRPr="00C36FB3"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  <w:t>CGPA: 3.91</w:t>
                    </w:r>
                    <w:r w:rsidR="00CE18B9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1B8086E9" w14:textId="77777777" w:rsidR="005446F1" w:rsidRDefault="005446F1" w:rsidP="00FC45CF">
                    <w:pPr>
                      <w:tabs>
                        <w:tab w:val="left" w:pos="90"/>
                        <w:tab w:val="left" w:pos="540"/>
                      </w:tabs>
                      <w:ind w:left="90" w:hanging="90"/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ab/>
                      <w:t xml:space="preserve">     </w:t>
                    </w:r>
                    <w:r w:rsidR="00483F0A"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  <w:t>Secured</w:t>
                    </w:r>
                    <w:r w:rsidRPr="005446F1"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  <w:t xml:space="preserve"> </w:t>
                    </w:r>
                    <w:r w:rsidRPr="00483F0A">
                      <w:rPr>
                        <w:rFonts w:ascii="Calibri" w:hAnsi="Calibri" w:cs="Arial"/>
                        <w:b/>
                        <w:bCs/>
                        <w:sz w:val="28"/>
                        <w:szCs w:val="22"/>
                      </w:rPr>
                      <w:t>3</w:t>
                    </w:r>
                    <w:r w:rsidRPr="00483F0A">
                      <w:rPr>
                        <w:rFonts w:ascii="Calibri" w:hAnsi="Calibri" w:cs="Arial"/>
                        <w:b/>
                        <w:bCs/>
                        <w:sz w:val="28"/>
                        <w:szCs w:val="22"/>
                        <w:vertAlign w:val="superscript"/>
                      </w:rPr>
                      <w:t>rd</w:t>
                    </w:r>
                    <w:r w:rsidRPr="005446F1"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  <w:t xml:space="preserve"> Position</w:t>
                    </w:r>
                  </w:p>
                  <w:p w14:paraId="2CC45809" w14:textId="77777777" w:rsidR="00611755" w:rsidRPr="001D7937" w:rsidRDefault="00611755" w:rsidP="00FC45CF">
                    <w:pPr>
                      <w:tabs>
                        <w:tab w:val="left" w:pos="90"/>
                        <w:tab w:val="left" w:pos="540"/>
                      </w:tabs>
                      <w:ind w:left="90" w:hanging="90"/>
                      <w:rPr>
                        <w:rFonts w:ascii="Calibri" w:hAnsi="Calibri" w:cs="Arial"/>
                        <w:b/>
                        <w:bCs/>
                        <w:sz w:val="4"/>
                        <w:szCs w:val="4"/>
                      </w:rPr>
                    </w:pPr>
                  </w:p>
                  <w:p w14:paraId="03721E60" w14:textId="77777777" w:rsidR="00FC45CF" w:rsidRPr="003C399D" w:rsidRDefault="008C24A3" w:rsidP="00FC45CF">
                    <w:pPr>
                      <w:tabs>
                        <w:tab w:val="left" w:pos="90"/>
                        <w:tab w:val="left" w:pos="540"/>
                      </w:tabs>
                      <w:ind w:left="90" w:hanging="90"/>
                      <w:rPr>
                        <w:rFonts w:ascii="Calibri" w:hAnsi="Calibri" w:cs="Arial"/>
                        <w:bCs/>
                      </w:rPr>
                    </w:pPr>
                    <w:r>
                      <w:rPr>
                        <w:rFonts w:ascii="Calibri" w:hAnsi="Calibri" w:cs="Arial"/>
                        <w:bCs/>
                      </w:rPr>
                      <w:t>3</w:t>
                    </w:r>
                    <w:r w:rsidR="00FC45CF" w:rsidRPr="003C399D">
                      <w:rPr>
                        <w:rFonts w:ascii="Calibri" w:hAnsi="Calibri" w:cs="Arial"/>
                        <w:bCs/>
                      </w:rPr>
                      <w:t>.   HSC (Pre-Engineering) - 2007</w:t>
                    </w:r>
                  </w:p>
                  <w:p w14:paraId="4C03F8D4" w14:textId="77777777" w:rsidR="00FC45CF" w:rsidRPr="00FC45CF" w:rsidRDefault="00FC45CF" w:rsidP="00FC45CF">
                    <w:pPr>
                      <w:tabs>
                        <w:tab w:val="left" w:pos="540"/>
                      </w:tabs>
                      <w:ind w:left="360"/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BOARD OF INTERMEDIATE AND SECONDARY EDUCATION, HYDERABAD</w:t>
                    </w:r>
                    <w:r w:rsidR="004A2847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, Pakistan</w:t>
                    </w:r>
                  </w:p>
                  <w:p w14:paraId="4F6DC072" w14:textId="77777777" w:rsidR="00FC45CF" w:rsidRDefault="00FC45CF" w:rsidP="00FC45CF">
                    <w:pPr>
                      <w:tabs>
                        <w:tab w:val="left" w:pos="540"/>
                      </w:tabs>
                      <w:ind w:left="36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Passed with 68.4% marks (</w:t>
                    </w:r>
                    <w:r w:rsidR="00094652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1</w:t>
                    </w:r>
                    <w:r w:rsidR="00094652" w:rsidRPr="00094652">
                      <w:rPr>
                        <w:rFonts w:ascii="Calibri" w:hAnsi="Calibri" w:cs="Arial"/>
                        <w:bCs/>
                        <w:sz w:val="22"/>
                        <w:szCs w:val="22"/>
                        <w:vertAlign w:val="superscript"/>
                      </w:rPr>
                      <w:t>st</w:t>
                    </w:r>
                    <w:r w:rsidR="00094652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Division</w:t>
                    </w:r>
                    <w:r w:rsidRPr="00FC45C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407CB0AD" w14:textId="77777777" w:rsidR="00611755" w:rsidRPr="001D7937" w:rsidRDefault="00611755" w:rsidP="00FC45CF">
                    <w:pPr>
                      <w:tabs>
                        <w:tab w:val="left" w:pos="540"/>
                      </w:tabs>
                      <w:ind w:left="360"/>
                      <w:rPr>
                        <w:rFonts w:ascii="Calibri" w:hAnsi="Calibri" w:cs="Arial"/>
                        <w:bCs/>
                        <w:sz w:val="4"/>
                        <w:szCs w:val="4"/>
                      </w:rPr>
                    </w:pPr>
                  </w:p>
                  <w:p w14:paraId="0A92BFD5" w14:textId="77777777" w:rsidR="00FC45CF" w:rsidRPr="003C399D" w:rsidRDefault="008C24A3" w:rsidP="00FC45CF">
                    <w:pPr>
                      <w:tabs>
                        <w:tab w:val="left" w:pos="540"/>
                      </w:tabs>
                      <w:rPr>
                        <w:rFonts w:ascii="Calibri" w:hAnsi="Calibri" w:cs="Arial"/>
                        <w:bCs/>
                      </w:rPr>
                    </w:pPr>
                    <w:r>
                      <w:rPr>
                        <w:rFonts w:ascii="Calibri" w:hAnsi="Calibri" w:cs="Arial"/>
                        <w:bCs/>
                      </w:rPr>
                      <w:t>4</w:t>
                    </w:r>
                    <w:r w:rsidR="00FC45CF" w:rsidRPr="003C399D">
                      <w:rPr>
                        <w:rFonts w:ascii="Calibri" w:hAnsi="Calibri" w:cs="Arial"/>
                        <w:bCs/>
                      </w:rPr>
                      <w:t>.   SSC (Science Group) - 2005</w:t>
                    </w:r>
                  </w:p>
                  <w:p w14:paraId="3AD5FFD5" w14:textId="77777777" w:rsidR="00FC45CF" w:rsidRPr="00FC45CF" w:rsidRDefault="00FC45CF" w:rsidP="00FC45CF">
                    <w:pPr>
                      <w:tabs>
                        <w:tab w:val="left" w:pos="540"/>
                      </w:tabs>
                      <w:ind w:left="360"/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>BOARD OF INTERMEDIATE AND SECONDARY EDUCATION, HYDERABAD</w:t>
                    </w:r>
                    <w:r w:rsidR="004A2847">
                      <w:rPr>
                        <w:rFonts w:ascii="Calibri" w:hAnsi="Calibri" w:cs="Arial"/>
                        <w:bCs/>
                        <w:color w:val="000080"/>
                        <w:sz w:val="22"/>
                        <w:szCs w:val="22"/>
                      </w:rPr>
                      <w:t xml:space="preserve">, </w:t>
                    </w:r>
                  </w:p>
                  <w:p w14:paraId="3EC463B9" w14:textId="77777777" w:rsidR="00FC45CF" w:rsidRDefault="00FC45CF" w:rsidP="0027049F">
                    <w:pPr>
                      <w:tabs>
                        <w:tab w:val="left" w:pos="540"/>
                      </w:tabs>
                      <w:ind w:left="36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Passed with 80.9% marks (</w:t>
                    </w:r>
                    <w:r w:rsidR="00094652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1</w:t>
                    </w:r>
                    <w:r w:rsidR="00094652" w:rsidRPr="00094652">
                      <w:rPr>
                        <w:rFonts w:ascii="Calibri" w:hAnsi="Calibri" w:cs="Arial"/>
                        <w:bCs/>
                        <w:sz w:val="22"/>
                        <w:szCs w:val="22"/>
                        <w:vertAlign w:val="superscript"/>
                      </w:rPr>
                      <w:t>st</w:t>
                    </w:r>
                    <w:r w:rsidR="00094652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Division</w:t>
                    </w:r>
                    <w:r w:rsidRPr="00FC45C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) </w:t>
                    </w:r>
                  </w:p>
                  <w:p w14:paraId="0F3285C7" w14:textId="77777777" w:rsidR="0027049F" w:rsidRDefault="0027049F" w:rsidP="0027049F">
                    <w:pPr>
                      <w:tabs>
                        <w:tab w:val="left" w:pos="540"/>
                      </w:tabs>
                      <w:rPr>
                        <w:rFonts w:ascii="Calibri" w:hAnsi="Calibri" w:cs="Arial"/>
                        <w:bCs/>
                        <w:sz w:val="16"/>
                        <w:szCs w:val="16"/>
                      </w:rPr>
                    </w:pPr>
                  </w:p>
                  <w:p w14:paraId="52A0FFF1" w14:textId="096D4CC9" w:rsidR="003479E9" w:rsidRDefault="003479E9" w:rsidP="003479E9">
                    <w:pPr>
                      <w:tabs>
                        <w:tab w:val="right" w:pos="7380"/>
                      </w:tabs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EXPERIENCE:</w:t>
                    </w:r>
                    <w:r w:rsidRPr="00FA096F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 xml:space="preserve"> </w:t>
                    </w:r>
                    <w:r w:rsidRPr="00FA096F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ab/>
                      <w:t>(</w:t>
                    </w: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12</w:t>
                    </w:r>
                    <w:r w:rsidRPr="00FA096F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+ YEARS)</w:t>
                    </w:r>
                  </w:p>
                  <w:p w14:paraId="5AA70471" w14:textId="76660FBD" w:rsidR="003479E9" w:rsidRDefault="003479E9" w:rsidP="003479E9">
                    <w:pPr>
                      <w:numPr>
                        <w:ilvl w:val="0"/>
                        <w:numId w:val="24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bookmarkStart w:id="6" w:name="_Hlk132557932"/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Post-Doctoral Researcher</w:t>
                    </w:r>
                  </w:p>
                  <w:p w14:paraId="1D0A102B" w14:textId="02498260" w:rsidR="003479E9" w:rsidRPr="003479E9" w:rsidRDefault="003479E9" w:rsidP="003479E9">
                    <w:pPr>
                      <w:ind w:left="720"/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3479E9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Working at Prince Sultan University since June 2024</w:t>
                    </w:r>
                  </w:p>
                  <w:p w14:paraId="05879C44" w14:textId="0AFE58F2" w:rsidR="003479E9" w:rsidRDefault="003479E9" w:rsidP="003479E9">
                    <w:pPr>
                      <w:numPr>
                        <w:ilvl w:val="0"/>
                        <w:numId w:val="24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INSTRUMENTATION ENGINEER (BPS-18)</w:t>
                    </w:r>
                  </w:p>
                  <w:p w14:paraId="3E829CC4" w14:textId="77777777" w:rsidR="003479E9" w:rsidRPr="00DB7ECE" w:rsidRDefault="003479E9" w:rsidP="003479E9">
                    <w:pPr>
                      <w:ind w:left="720"/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16492A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Working as an Instrumentation Engineer at Mehran UET, Jamshoro on Regular basis since March 20, 20</w:t>
                    </w: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20</w:t>
                    </w:r>
                  </w:p>
                  <w:p w14:paraId="33C4F0A8" w14:textId="77777777" w:rsidR="003479E9" w:rsidRDefault="003479E9" w:rsidP="003479E9">
                    <w:pPr>
                      <w:numPr>
                        <w:ilvl w:val="0"/>
                        <w:numId w:val="24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INSTRUMENTATION ENGINEER (</w:t>
                    </w:r>
                    <w:bookmarkStart w:id="7" w:name="_Hlk132557965"/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BPS-17</w:t>
                    </w:r>
                    <w:bookmarkEnd w:id="7"/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)</w:t>
                    </w:r>
                  </w:p>
                  <w:p w14:paraId="255134A0" w14:textId="77777777" w:rsidR="003479E9" w:rsidRPr="0016492A" w:rsidRDefault="003479E9" w:rsidP="003479E9">
                    <w:pPr>
                      <w:ind w:left="720"/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16492A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Work</w:t>
                    </w: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ed</w:t>
                    </w:r>
                    <w:r w:rsidRPr="0016492A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as an Instrumentation Engineer at Mehran UET, Jamshoro on Regular basis </w:t>
                    </w: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from </w:t>
                    </w:r>
                    <w:r w:rsidRPr="0016492A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March 20, 2015</w:t>
                    </w: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to March 19, 2020</w:t>
                    </w:r>
                  </w:p>
                  <w:bookmarkEnd w:id="6"/>
                  <w:p w14:paraId="375C9E90" w14:textId="77777777" w:rsidR="003479E9" w:rsidRDefault="003479E9" w:rsidP="003479E9">
                    <w:pPr>
                      <w:numPr>
                        <w:ilvl w:val="0"/>
                        <w:numId w:val="24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INSTRUMENTATION ENGINEER (on Contract basis)</w:t>
                    </w:r>
                  </w:p>
                  <w:p w14:paraId="687B05F9" w14:textId="36FDE6F3" w:rsidR="003479E9" w:rsidRPr="003479E9" w:rsidRDefault="003479E9" w:rsidP="003479E9">
                    <w:pPr>
                      <w:ind w:left="720"/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Worked as</w:t>
                    </w:r>
                    <w:r w:rsidRPr="008C24A3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Instrumentation Engineer </w:t>
                    </w: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at Mehran UET, Jamshoro, From 24</w:t>
                    </w:r>
                    <w:r w:rsidRPr="00536ED4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</w:t>
                    </w:r>
                    <w:r w:rsidRPr="0027049F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August 2012 to March 19, 2015</w:t>
                    </w:r>
                  </w:p>
                  <w:p w14:paraId="529721F3" w14:textId="77777777" w:rsidR="003479E9" w:rsidRPr="003479E9" w:rsidRDefault="003479E9" w:rsidP="0027049F">
                    <w:pPr>
                      <w:tabs>
                        <w:tab w:val="left" w:pos="540"/>
                      </w:tabs>
                      <w:rPr>
                        <w:rFonts w:ascii="Calibri" w:hAnsi="Calibri" w:cs="Arial"/>
                        <w:bCs/>
                        <w:sz w:val="6"/>
                        <w:szCs w:val="6"/>
                      </w:rPr>
                    </w:pPr>
                  </w:p>
                  <w:p w14:paraId="2042E768" w14:textId="77777777" w:rsidR="00FC45CF" w:rsidRPr="00FC45CF" w:rsidRDefault="00FC45CF" w:rsidP="00FC45CF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 w:rsidRPr="00FC45CF"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FIELDS OF INTEREST</w:t>
                    </w:r>
                  </w:p>
                  <w:p w14:paraId="41B43887" w14:textId="77777777" w:rsidR="008C24A3" w:rsidRDefault="00CF039B" w:rsidP="00CF039B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Deep Learning, Computer Vision, Visual Simultaneous Localization &amp; Mapping (vSLAM)</w:t>
                    </w:r>
                  </w:p>
                  <w:p w14:paraId="39E97247" w14:textId="77777777" w:rsidR="0027049F" w:rsidRPr="00CF039B" w:rsidRDefault="0027049F" w:rsidP="00CF039B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Automation and Robotics</w:t>
                    </w:r>
                  </w:p>
                  <w:p w14:paraId="4DE9AC72" w14:textId="77777777" w:rsidR="0027049F" w:rsidRPr="003479E9" w:rsidRDefault="0027049F" w:rsidP="0027049F">
                    <w:p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6"/>
                        <w:szCs w:val="6"/>
                      </w:rPr>
                    </w:pPr>
                  </w:p>
                  <w:p w14:paraId="18897A9E" w14:textId="77777777" w:rsidR="00E124B7" w:rsidRDefault="00E124B7" w:rsidP="00E124B7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TECHNICAL SKILLS:</w:t>
                    </w:r>
                  </w:p>
                  <w:p w14:paraId="6D31B3C5" w14:textId="77777777" w:rsidR="00E124B7" w:rsidRPr="00E124B7" w:rsidRDefault="00E124B7" w:rsidP="00E124B7">
                    <w:pPr>
                      <w:ind w:firstLine="360"/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 w:rsidRPr="00E124B7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Embedded System Design:</w:t>
                    </w:r>
                  </w:p>
                  <w:p w14:paraId="26CA8B7F" w14:textId="230F267F" w:rsidR="00E124B7" w:rsidRDefault="00E124B7" w:rsidP="00E124B7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Worked on </w:t>
                    </w:r>
                    <w:r w:rsidR="002E529D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Jetson Nano, </w:t>
                    </w: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uP Board, Raspberry Pi, </w:t>
                    </w:r>
                    <w:r w:rsidRPr="00A575CD">
                      <w:rPr>
                        <w:rFonts w:ascii="Calibri" w:hAnsi="Calibri" w:cs="Arial"/>
                        <w:sz w:val="22"/>
                        <w:szCs w:val="22"/>
                      </w:rPr>
                      <w:t>Arduino</w:t>
                    </w: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, LabView, Android, </w:t>
                    </w:r>
                  </w:p>
                  <w:p w14:paraId="43565596" w14:textId="77777777" w:rsidR="00E124B7" w:rsidRPr="00E124B7" w:rsidRDefault="00E124B7" w:rsidP="00E124B7">
                    <w:pPr>
                      <w:autoSpaceDE w:val="0"/>
                      <w:autoSpaceDN w:val="0"/>
                      <w:adjustRightInd w:val="0"/>
                      <w:ind w:left="360"/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</w:pPr>
                    <w:r w:rsidRPr="00E124B7">
                      <w:rPr>
                        <w:rFonts w:ascii="Calibri" w:hAnsi="Calibri" w:cs="Arial"/>
                        <w:b/>
                        <w:bCs/>
                        <w:sz w:val="22"/>
                        <w:szCs w:val="22"/>
                      </w:rPr>
                      <w:t>AI/ML/ Deep Learning:</w:t>
                    </w:r>
                  </w:p>
                  <w:p w14:paraId="621E3C26" w14:textId="77777777" w:rsidR="00E124B7" w:rsidRDefault="00E124B7" w:rsidP="00E124B7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Python, Machine Learning, Deep Learning, Artificial Intelligence</w:t>
                    </w:r>
                  </w:p>
                  <w:p w14:paraId="3CF663C8" w14:textId="4F465E4C" w:rsidR="00E124B7" w:rsidRDefault="00E124B7" w:rsidP="00E124B7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Tensorflow, Keras, Anaconda</w:t>
                    </w:r>
                    <w:r w:rsidR="009C2744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, Docke</w:t>
                    </w:r>
                    <w:r w:rsidR="002E529D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r</w:t>
                    </w:r>
                    <w:r w:rsidR="00DF29B2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, Tensorflow, OpenCV, ROS, PyTorch</w:t>
                    </w:r>
                  </w:p>
                  <w:p w14:paraId="37B34FB8" w14:textId="7AE5EC12" w:rsidR="00DF29B2" w:rsidRDefault="00DF29B2" w:rsidP="00DF29B2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MATLAB, Android, PHP, JavaScript, JQuery, </w:t>
                    </w:r>
                    <w:r w:rsidR="002E529D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Visual Basic, C++</w:t>
                    </w:r>
                  </w:p>
                  <w:p w14:paraId="49D25790" w14:textId="19A9644C" w:rsidR="002E529D" w:rsidRPr="00DF29B2" w:rsidRDefault="002E529D" w:rsidP="00DF29B2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Data Science, Data Analysis, Data Augmentation</w:t>
                    </w:r>
                  </w:p>
                  <w:p w14:paraId="535ED1A9" w14:textId="77777777" w:rsidR="00E124B7" w:rsidRPr="00E124B7" w:rsidRDefault="00E124B7" w:rsidP="00E124B7">
                    <w:pPr>
                      <w:autoSpaceDE w:val="0"/>
                      <w:autoSpaceDN w:val="0"/>
                      <w:adjustRightInd w:val="0"/>
                      <w:ind w:left="360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 w:rsidRPr="00E124B7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Image Processing:</w:t>
                    </w:r>
                  </w:p>
                  <w:p w14:paraId="779E30B5" w14:textId="77777777" w:rsidR="00E124B7" w:rsidRDefault="00E124B7" w:rsidP="00E124B7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Skilled in </w:t>
                    </w:r>
                    <w:r w:rsidRPr="00A575CD">
                      <w:rPr>
                        <w:rFonts w:ascii="Calibri" w:hAnsi="Calibri" w:cs="Arial"/>
                        <w:sz w:val="22"/>
                        <w:szCs w:val="22"/>
                      </w:rPr>
                      <w:t>MATLAB</w:t>
                    </w: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Programming with good Knowledge in Data Acquisition, Image Processing &amp; Signal Processing Toolboxes</w:t>
                    </w:r>
                  </w:p>
                  <w:p w14:paraId="0ABF9AAD" w14:textId="0DC3B78F" w:rsidR="00F12A68" w:rsidRDefault="002E529D" w:rsidP="00E124B7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bookmarkStart w:id="8" w:name="_Hlk135424185"/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Image processing using </w:t>
                    </w:r>
                    <w:r w:rsidR="00F12A68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Python</w:t>
                    </w: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, Applying image processing on batches automatically using Python</w:t>
                    </w:r>
                  </w:p>
                  <w:p w14:paraId="739D8954" w14:textId="77777777" w:rsidR="00F12A68" w:rsidRPr="00190BF6" w:rsidRDefault="00F12A68" w:rsidP="00F12A68">
                    <w:pPr>
                      <w:autoSpaceDE w:val="0"/>
                      <w:autoSpaceDN w:val="0"/>
                      <w:adjustRightInd w:val="0"/>
                      <w:ind w:left="360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bookmarkStart w:id="9" w:name="_Hlk135424304"/>
                    <w:bookmarkEnd w:id="8"/>
                    <w:r w:rsidRPr="00190BF6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Web Development (Full Stack Developer):</w:t>
                    </w:r>
                  </w:p>
                  <w:bookmarkEnd w:id="9"/>
                  <w:p w14:paraId="7DAA5B57" w14:textId="070879CE" w:rsidR="00F12A68" w:rsidRDefault="00F12A68" w:rsidP="00F12A68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HTML/ CSS / Bootstrap</w:t>
                    </w:r>
                    <w:r w:rsidR="00190BF6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/ Java</w:t>
                    </w:r>
                    <w:r w:rsidR="002E529D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S</w:t>
                    </w:r>
                    <w:r w:rsidR="00190BF6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cript/ J</w:t>
                    </w:r>
                    <w:r w:rsidR="002E529D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Q</w:t>
                    </w:r>
                    <w:r w:rsidR="00190BF6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uery</w:t>
                    </w:r>
                  </w:p>
                  <w:p w14:paraId="0B7F1451" w14:textId="77777777" w:rsidR="00190BF6" w:rsidRDefault="00190BF6" w:rsidP="00190BF6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bookmarkStart w:id="10" w:name="_Hlk135424325"/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MySQL, PHP</w:t>
                    </w:r>
                  </w:p>
                  <w:p w14:paraId="15CC039E" w14:textId="7F763EE1" w:rsidR="002E529D" w:rsidRPr="00190BF6" w:rsidRDefault="002E529D" w:rsidP="00190BF6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Data Scrapping, Bot building</w:t>
                    </w:r>
                  </w:p>
                  <w:bookmarkEnd w:id="10"/>
                  <w:p w14:paraId="253B16B5" w14:textId="77777777" w:rsidR="00190BF6" w:rsidRDefault="00190BF6" w:rsidP="00190BF6">
                    <w:pPr>
                      <w:autoSpaceDE w:val="0"/>
                      <w:autoSpaceDN w:val="0"/>
                      <w:adjustRightInd w:val="0"/>
                      <w:ind w:left="360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Android App Development</w:t>
                    </w:r>
                    <w:r w:rsidRPr="00190BF6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:</w:t>
                    </w:r>
                  </w:p>
                  <w:p w14:paraId="4357203D" w14:textId="648AC0F2" w:rsidR="0027049F" w:rsidRPr="003479E9" w:rsidRDefault="00190BF6" w:rsidP="003479E9">
                    <w:pPr>
                      <w:numPr>
                        <w:ilvl w:val="0"/>
                        <w:numId w:val="11"/>
                      </w:numPr>
                      <w:autoSpaceDE w:val="0"/>
                      <w:autoSpaceDN w:val="0"/>
                      <w:adjustRightInd w:val="0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Basic 4 Android, Flutter (Beginner)</w:t>
                    </w:r>
                  </w:p>
                </w:txbxContent>
              </v:textbox>
            </v:rect>
          </v:group>
        </w:pict>
      </w:r>
    </w:p>
    <w:p w14:paraId="3E6F7DD2" w14:textId="77777777" w:rsidR="00B4416E" w:rsidRDefault="00B4416E"/>
    <w:p w14:paraId="563AB98E" w14:textId="77777777" w:rsidR="00B4416E" w:rsidRDefault="00B4416E"/>
    <w:p w14:paraId="25ED5561" w14:textId="77777777" w:rsidR="00B4416E" w:rsidRDefault="00B4416E"/>
    <w:p w14:paraId="1CF12715" w14:textId="77777777" w:rsidR="00FC45CF" w:rsidRDefault="00FC45CF"/>
    <w:p w14:paraId="6A7516FC" w14:textId="77777777" w:rsidR="00B4416E" w:rsidRDefault="00B4416E"/>
    <w:p w14:paraId="28FFB0E4" w14:textId="77777777" w:rsidR="00B4416E" w:rsidRDefault="00B4416E"/>
    <w:p w14:paraId="7431F184" w14:textId="77777777" w:rsidR="00B4416E" w:rsidRDefault="00B4416E"/>
    <w:p w14:paraId="3B0B5B3A" w14:textId="77777777" w:rsidR="00B4416E" w:rsidRDefault="00B4416E"/>
    <w:p w14:paraId="3DB786BA" w14:textId="77777777" w:rsidR="00B4416E" w:rsidRDefault="00B4416E"/>
    <w:p w14:paraId="44B8726D" w14:textId="77777777" w:rsidR="00B4416E" w:rsidRDefault="00B4416E"/>
    <w:p w14:paraId="730A85CD" w14:textId="77777777" w:rsidR="00B4416E" w:rsidRDefault="00B4416E"/>
    <w:p w14:paraId="75BC113D" w14:textId="77777777" w:rsidR="00B4416E" w:rsidRDefault="00B4416E"/>
    <w:p w14:paraId="4AEE5675" w14:textId="77777777" w:rsidR="00B4416E" w:rsidRDefault="00B4416E"/>
    <w:p w14:paraId="3477A5BD" w14:textId="77777777" w:rsidR="00B4416E" w:rsidRDefault="00B4416E"/>
    <w:p w14:paraId="6D1E1854" w14:textId="77777777" w:rsidR="00B4416E" w:rsidRDefault="00B4416E"/>
    <w:p w14:paraId="36983219" w14:textId="77777777" w:rsidR="00B4416E" w:rsidRDefault="00B4416E"/>
    <w:p w14:paraId="07C6ABFF" w14:textId="77777777" w:rsidR="00B4416E" w:rsidRDefault="00B4416E"/>
    <w:p w14:paraId="6BC110FA" w14:textId="77777777" w:rsidR="00B4416E" w:rsidRDefault="00B4416E"/>
    <w:p w14:paraId="68B541A0" w14:textId="77777777" w:rsidR="00B4416E" w:rsidRDefault="00B4416E"/>
    <w:p w14:paraId="0CA38C3E" w14:textId="77777777" w:rsidR="00B4416E" w:rsidRDefault="00B4416E"/>
    <w:p w14:paraId="7947D653" w14:textId="77777777" w:rsidR="00B4416E" w:rsidRDefault="00B4416E"/>
    <w:p w14:paraId="53F62A02" w14:textId="77777777" w:rsidR="00B4416E" w:rsidRDefault="00B4416E">
      <w:r>
        <w:br w:type="page"/>
      </w:r>
      <w:r w:rsidR="00000000">
        <w:rPr>
          <w:noProof/>
        </w:rPr>
        <w:lastRenderedPageBreak/>
        <w:pict w14:anchorId="0C0A7A45">
          <v:group id="_x0000_s2062" style="position:absolute;margin-left:-73.5pt;margin-top:-51.3pt;width:549pt;height:802.6pt;z-index:2" coordorigin="345,345" coordsize="11580,15137">
            <v:rect id="_x0000_s2063" style="position:absolute;left:345;top:345;width:3287;height:15137" filled="f" fillcolor="black">
              <v:fill opacity="6554f"/>
              <v:textbox style="mso-next-textbox:#_x0000_s2063">
                <w:txbxContent>
                  <w:p w14:paraId="7531D8C6" w14:textId="77777777" w:rsidR="002E529D" w:rsidRPr="00DB7ECE" w:rsidRDefault="002E529D" w:rsidP="002E529D">
                    <w:pPr>
                      <w:jc w:val="center"/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</w:pPr>
                    <w:r w:rsidRPr="00DB7ECE"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  <w:t>Dr. Azam Rafique</w:t>
                    </w:r>
                  </w:p>
                  <w:p w14:paraId="14561FF0" w14:textId="77777777" w:rsidR="002E529D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+966 500 389 587</w:t>
                    </w:r>
                  </w:p>
                  <w:p w14:paraId="47140557" w14:textId="77777777" w:rsidR="002E529D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pict w14:anchorId="5E1C0D29">
                        <v:shape id="_x0000_i1034" type="#_x0000_t75" style="width:140.25pt;height:140.25pt">
                          <v:imagedata r:id="rId8" o:title="Passport_photo_square_2in by 2in"/>
                        </v:shape>
                      </w:pict>
                    </w:r>
                  </w:p>
                  <w:p w14:paraId="661DBB90" w14:textId="77777777" w:rsidR="002E529D" w:rsidRPr="001D7937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10"/>
                        <w:szCs w:val="10"/>
                      </w:rPr>
                    </w:pPr>
                  </w:p>
                  <w:p w14:paraId="1DB15ECD" w14:textId="77777777" w:rsidR="002E529D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trengths:</w:t>
                    </w:r>
                  </w:p>
                  <w:p w14:paraId="388EAFFF" w14:textId="77777777" w:rsidR="002E529D" w:rsidRPr="007C73E1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C73E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Deep Learning</w:t>
                    </w:r>
                  </w:p>
                  <w:p w14:paraId="55029517" w14:textId="77777777" w:rsidR="002E529D" w:rsidRPr="0062415F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62415F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- 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DE4CA0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Impact Factor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9.369</w:t>
                    </w:r>
                  </w:p>
                  <w:p w14:paraId="5F1E69D2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</w:t>
                    </w:r>
                    <w:r w:rsidRPr="005E4694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Research publications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19</w:t>
                    </w:r>
                  </w:p>
                  <w:p w14:paraId="2CCE8EA8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Citations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85</w:t>
                    </w:r>
                  </w:p>
                  <w:p w14:paraId="0B43960E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H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7</w:t>
                    </w:r>
                  </w:p>
                  <w:p w14:paraId="3AE05474" w14:textId="77777777" w:rsidR="002E529D" w:rsidRPr="00412F0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i10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6</w:t>
                    </w:r>
                  </w:p>
                  <w:p w14:paraId="4B14B6EA" w14:textId="77777777" w:rsidR="002E529D" w:rsidRPr="001D52D5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Conference Secretary ICETECC`22</w:t>
                    </w:r>
                  </w:p>
                  <w:p w14:paraId="74BA0180" w14:textId="77777777" w:rsidR="002E529D" w:rsidRPr="0067370C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9</w:t>
                    </w:r>
                    <w:r w:rsidRPr="0067370C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 Projects Funded by ICT R&amp;D</w:t>
                    </w:r>
                  </w:p>
                  <w:p w14:paraId="1ED88B2E" w14:textId="77777777" w:rsidR="002E529D" w:rsidRPr="0016492A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16492A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1 Project Funded by SUPARCO</w:t>
                    </w:r>
                  </w:p>
                  <w:p w14:paraId="74602AF7" w14:textId="77777777" w:rsidR="002E529D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Expert in programming &amp; system Designing</w:t>
                    </w:r>
                  </w:p>
                  <w:p w14:paraId="285D3BF8" w14:textId="77777777" w:rsidR="002E529D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Python Programmer</w:t>
                    </w:r>
                  </w:p>
                  <w:p w14:paraId="1BD264D9" w14:textId="77777777" w:rsidR="002E529D" w:rsidRPr="001D7937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7173A4CE" w14:textId="77777777" w:rsidR="002E529D" w:rsidRPr="00905025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905025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PhD Research Topic:</w:t>
                    </w:r>
                  </w:p>
                  <w:p w14:paraId="7C867A14" w14:textId="77777777" w:rsidR="002E529D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Deep Learning Based Loop Closure Detection from Different Viewpoints and Occlusions</w:t>
                    </w:r>
                  </w:p>
                  <w:p w14:paraId="4E064C39" w14:textId="77777777" w:rsidR="002E529D" w:rsidRPr="001D793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14"/>
                        <w:szCs w:val="14"/>
                      </w:rPr>
                    </w:pPr>
                  </w:p>
                  <w:p w14:paraId="62A70364" w14:textId="77777777" w:rsidR="002E529D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Final Year Project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</w:t>
                    </w: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:</w:t>
                    </w:r>
                  </w:p>
                  <w:p w14:paraId="3C3A079E" w14:textId="77777777" w:rsidR="002E529D" w:rsidRPr="00CF6B51" w:rsidRDefault="002E529D" w:rsidP="002E529D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M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CF6B51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Traffic Congestion and Incident Warning using V2I Communication</w:t>
                    </w:r>
                  </w:p>
                  <w:p w14:paraId="19430EA5" w14:textId="77777777" w:rsidR="002E529D" w:rsidRPr="00771D82" w:rsidRDefault="002E529D" w:rsidP="002E529D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B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771D82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File Sharing and Information Dissemination in VANETs</w:t>
                    </w:r>
                  </w:p>
                  <w:p w14:paraId="3C95860A" w14:textId="77777777" w:rsidR="002E529D" w:rsidRPr="001D7937" w:rsidRDefault="002E529D" w:rsidP="002E529D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4F440D04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ORCID: </w:t>
                    </w:r>
                    <w:hyperlink r:id="rId12" w:history="1">
                      <w:r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0000-0002-8927-1522</w:t>
                      </w:r>
                    </w:hyperlink>
                  </w:p>
                  <w:p w14:paraId="00B43510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Scopus ID: </w:t>
                    </w:r>
                    <w:hyperlink r:id="rId13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57220699255</w:t>
                      </w:r>
                    </w:hyperlink>
                  </w:p>
                  <w:p w14:paraId="1C645BCA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hyperlink r:id="rId14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Google Scholar</w:t>
                      </w:r>
                    </w:hyperlink>
                  </w:p>
                  <w:p w14:paraId="512217F8" w14:textId="77777777" w:rsidR="002E529D" w:rsidRDefault="002E529D" w:rsidP="002E529D">
                    <w:pPr>
                      <w:rPr>
                        <w:rFonts w:ascii="Calibri Light" w:hAnsi="Calibri Light" w:cs="Calibri Light"/>
                        <w:b/>
                        <w:color w:val="000000"/>
                        <w:sz w:val="18"/>
                        <w:szCs w:val="18"/>
                      </w:rPr>
                    </w:pPr>
                  </w:p>
                  <w:p w14:paraId="23FE644B" w14:textId="77777777" w:rsidR="002E529D" w:rsidRPr="00532EAE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4A2847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Nationality: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Pakistani</w:t>
                    </w:r>
                  </w:p>
                  <w:p w14:paraId="715A4F49" w14:textId="77777777" w:rsidR="002E529D" w:rsidRPr="00771D82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Permanent Address:</w:t>
                    </w:r>
                  </w:p>
                  <w:p w14:paraId="30A08CA5" w14:textId="77777777" w:rsidR="002E529D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Bungalow # 7, Block B-5, near Police Choki, Mehran University Employees Cooperative Housing Society, Jamshoro, Sindh, Pakistan</w:t>
                    </w:r>
                  </w:p>
                  <w:p w14:paraId="1A4069CA" w14:textId="77777777" w:rsidR="002E529D" w:rsidRPr="00832634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0"/>
                        <w:szCs w:val="22"/>
                      </w:rPr>
                    </w:pPr>
                  </w:p>
                  <w:p w14:paraId="342727AD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lang w:val="pt-BR"/>
                      </w:rPr>
                      <w:t xml:space="preserve">E-mail: </w:t>
                    </w:r>
                    <w:hyperlink r:id="rId15" w:history="1">
                      <w:r w:rsidRPr="00754F98">
                        <w:rPr>
                          <w:rStyle w:val="Hyperlink"/>
                          <w:rFonts w:ascii="Calibri" w:hAnsi="Calibri"/>
                          <w:bCs/>
                          <w:sz w:val="19"/>
                          <w:szCs w:val="19"/>
                          <w:lang w:val="pt-BR"/>
                        </w:rPr>
                        <w:t>azammemon2000@gmail.com</w:t>
                      </w:r>
                    </w:hyperlink>
                  </w:p>
                  <w:p w14:paraId="5D29E1A7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2AC29A49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06A5BB77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1F1568A6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135C666C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5AD206F6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46620161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38DBC34D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1C602259" w14:textId="77777777" w:rsidR="00B4416E" w:rsidRPr="001D6FE7" w:rsidRDefault="00B4416E" w:rsidP="001D6FE7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</w:txbxContent>
              </v:textbox>
            </v:rect>
            <v:rect id="_x0000_s2064" style="position:absolute;left:3780;top:375;width:8145;height:15105" filled="f" fillcolor="green">
              <v:fill opacity="6554f"/>
              <v:textbox style="mso-next-textbox:#_x0000_s2064">
                <w:txbxContent>
                  <w:p w14:paraId="64A38F1C" w14:textId="77777777" w:rsidR="00532EAE" w:rsidRPr="00D24D88" w:rsidRDefault="00532EAE" w:rsidP="00532EAE">
                    <w:pPr>
                      <w:jc w:val="center"/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</w:pPr>
                    <w:r w:rsidRPr="00532EAE"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  <w:t>PhD in Visual SLAM using Deep Learning</w:t>
                    </w:r>
                  </w:p>
                  <w:p w14:paraId="76AEE16C" w14:textId="77777777" w:rsidR="009B1ECD" w:rsidRPr="008B1601" w:rsidRDefault="009B1ECD" w:rsidP="009B1ECD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sz w:val="6"/>
                        <w:szCs w:val="18"/>
                        <w:u w:val="single"/>
                      </w:rPr>
                    </w:pPr>
                  </w:p>
                  <w:p w14:paraId="2E0ADF8D" w14:textId="170BB16B" w:rsidR="00342BCE" w:rsidRDefault="009B1ECD" w:rsidP="001D7937">
                    <w:pPr>
                      <w:tabs>
                        <w:tab w:val="right" w:pos="7380"/>
                      </w:tabs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RESEARCH PUBLICATIONS:</w:t>
                    </w:r>
                    <w:r w:rsidRPr="00FA096F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ab/>
                      <w:t>(</w:t>
                    </w: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1</w:t>
                    </w:r>
                    <w:r w:rsidR="002E529D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9</w:t>
                    </w:r>
                    <w:r w:rsidRPr="00FA096F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)</w:t>
                    </w:r>
                  </w:p>
                  <w:p w14:paraId="29973F51" w14:textId="3F2B9DBC" w:rsidR="0081037E" w:rsidRPr="0081037E" w:rsidRDefault="0081037E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bookmarkStart w:id="11" w:name="_Hlk112851040"/>
                    <w:r w:rsidRPr="0081037E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DisView: A Semantic Visual IoT Mixed Data Feature Extractor for Enhanced Loop Closure Detection for UGVs during Disaster Recovery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- </w:t>
                    </w:r>
                    <w:r w:rsidRPr="0081037E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IEEE Internet of Things Journal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, [</w:t>
                    </w:r>
                    <w:r w:rsidRPr="0081037E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Accepted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] (</w:t>
                    </w:r>
                    <w:r w:rsidRPr="0081037E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8.2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722EECAD" w14:textId="159FAC07" w:rsidR="001A04BA" w:rsidRPr="001A04BA" w:rsidRDefault="001A04BA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1A04BA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Viewpoint-Invariant Loop Closure Detection Using Step-Wise Learning With Controlling Embeddings of Landmarks</w:t>
                    </w:r>
                    <w:bookmarkEnd w:id="11"/>
                    <w:r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 – </w:t>
                    </w:r>
                    <w:r w:rsidRPr="001A04BA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IEEE TRANSACTIONS ON INTELLIGENT TRANSPORTATION SYSTEM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, 23 May, 2022 (</w:t>
                    </w:r>
                    <w:r w:rsidRPr="001A04BA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9.551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0D3A9B7E" w14:textId="77777777" w:rsidR="009C3D50" w:rsidRPr="009C3D50" w:rsidRDefault="009C3D50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S-VIT: Stereo Visual-Inertial Tracking of Lower Limb for Physiotherapy Rehabilitation in Context of Comprehensive Evaluation of SLAM Systems - 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IEEE TRANSACTIONS ON AUTOMATION SCIENCE AND ENGINEERING, 06 August, 2020 (</w:t>
                    </w: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4.938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1C6BE0F4" w14:textId="77777777" w:rsidR="009C3D50" w:rsidRPr="009C3D50" w:rsidRDefault="00192C67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Loop Closure Detection using Supervised and Unsupervised Deep Neural Networks for Monocular SLAM Systems</w:t>
                    </w:r>
                    <w:r w:rsidR="009C3D50"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 - 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Robotics And Autonomous System, 08 February, 2020 (</w:t>
                    </w: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2.825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71A1C29C" w14:textId="77777777" w:rsidR="009C3D50" w:rsidRPr="009C3D50" w:rsidRDefault="009C3D50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Using Crowed-Source Based Approach for V2X Communication For Vehicular Ad Hoc Network - 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Chinese Automation Congress (CAC), 2019</w:t>
                    </w:r>
                  </w:p>
                  <w:p w14:paraId="65B3CFEF" w14:textId="77777777" w:rsidR="004520B5" w:rsidRPr="009C3D50" w:rsidRDefault="004520B5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Performance Analysis of Location based Smart Catastrophe Monitoring System using WSN</w:t>
                    </w:r>
                    <w:r w:rsidR="009C3D50"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 - 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International Journal of Wireless Personal Communication, 02nd April, 2018 (</w:t>
                    </w: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0.951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3E3CE801" w14:textId="77777777" w:rsidR="00342BCE" w:rsidRPr="009C3D50" w:rsidRDefault="00342BCE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nteractive Physiotherapy: An Application Based on Virtual Reality and Bio-feedback</w:t>
                    </w:r>
                    <w:r w:rsidR="009C3D50"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 - </w:t>
                    </w:r>
                    <w:bookmarkStart w:id="12" w:name="_Hlk510529288"/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International Journal of Wireless Personal Communication, </w:t>
                    </w:r>
                    <w:r w:rsidR="00E21AEA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05</w:t>
                    </w:r>
                    <w:r w:rsidR="00E21AEA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th</w:t>
                    </w:r>
                    <w:r w:rsidR="00E21AEA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Feb, 2018 (</w:t>
                    </w:r>
                    <w:r w:rsidR="00E21AEA"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0.951</w:t>
                    </w:r>
                    <w:r w:rsidR="00E21AEA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bookmarkEnd w:id="12"/>
                  <w:p w14:paraId="419D4295" w14:textId="77777777" w:rsidR="009B1ECD" w:rsidRDefault="009B1ECD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 w:rsidRPr="00BB7216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Chest Radiographs TB Detection using Gabor Filter and SVM Classifier</w:t>
                    </w:r>
                  </w:p>
                  <w:p w14:paraId="49102E43" w14:textId="77777777" w:rsidR="009B1ECD" w:rsidRPr="00A575CD" w:rsidRDefault="009B1ECD" w:rsidP="001D7937">
                    <w:pPr>
                      <w:autoSpaceDE w:val="0"/>
                      <w:autoSpaceDN w:val="0"/>
                      <w:adjustRightInd w:val="0"/>
                      <w:ind w:left="720"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 w:rsidRPr="00A575CD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017 4th International Conference on “Computing for Sustainable Global Development,” 2017, pp. 1231–1236.</w:t>
                    </w:r>
                  </w:p>
                  <w:p w14:paraId="0CCB9BE8" w14:textId="77777777" w:rsidR="00BB7216" w:rsidRPr="00A575CD" w:rsidRDefault="00DB5035" w:rsidP="001D7937">
                    <w:pPr>
                      <w:numPr>
                        <w:ilvl w:val="0"/>
                        <w:numId w:val="15"/>
                      </w:numPr>
                      <w:ind w:right="36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 w:rsidRPr="00323BE3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A Hierarchical Approach to Home Energy Management Systems</w:t>
                    </w:r>
                    <w:r w:rsidRPr="00DB5035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br/>
                      <w:t>Int. Conf. Recent Trends Comput. Sci. Electron., vol. 9, no. December, 2016.</w:t>
                    </w:r>
                  </w:p>
                  <w:p w14:paraId="7A28C568" w14:textId="77777777" w:rsidR="006315A1" w:rsidRDefault="006315A1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 w:rsidRPr="00257BFA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Self-Driving and Driver Relaxing Vehicle</w:t>
                    </w:r>
                  </w:p>
                  <w:p w14:paraId="092A147B" w14:textId="77777777" w:rsidR="006315A1" w:rsidRPr="006315A1" w:rsidRDefault="006315A1" w:rsidP="001D7937">
                    <w:pPr>
                      <w:autoSpaceDE w:val="0"/>
                      <w:autoSpaceDN w:val="0"/>
                      <w:adjustRightInd w:val="0"/>
                      <w:ind w:left="720"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nd</w:t>
                    </w:r>
                    <w:r w:rsidRPr="00257BFA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IEEE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International</w:t>
                    </w:r>
                    <w:r w:rsidRPr="00257BFA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Conference on Robotics and Artificial Intelligence (ICRAI – 2016)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- 01-11-2016 to 02-11-2016</w:t>
                    </w:r>
                  </w:p>
                  <w:p w14:paraId="2E60632A" w14:textId="77777777" w:rsidR="0040652B" w:rsidRPr="009C3D50" w:rsidRDefault="00257BFA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Kinect as a Generalised Interface for Games and PC Control</w:t>
                    </w:r>
                    <w:r w:rsidR="009C3D50"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 xml:space="preserve"> - </w:t>
                    </w:r>
                    <w:r w:rsidR="0040652B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Internal Journal of Wireless Personal Communication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, </w:t>
                    </w:r>
                    <w:r w:rsidR="0040652B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3rd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  <w:r w:rsidR="0040652B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Nov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, 2016</w:t>
                    </w:r>
                    <w:r w:rsidR="009C3D50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  <w:r w:rsidR="0040652B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(</w:t>
                    </w:r>
                    <w:r w:rsidR="0040652B" w:rsidRPr="009C3D50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.F: 0.701</w:t>
                    </w:r>
                    <w:r w:rsidR="0040652B"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)</w:t>
                    </w:r>
                  </w:p>
                  <w:p w14:paraId="42C909BD" w14:textId="77777777" w:rsidR="00CF39A7" w:rsidRDefault="00CF39A7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Real time Implementation of Path planning Algorithm with Obstacle Avoidance for Autonomous Vehicle</w:t>
                    </w:r>
                  </w:p>
                  <w:p w14:paraId="35877C71" w14:textId="77777777" w:rsidR="00CF39A7" w:rsidRDefault="00CF39A7" w:rsidP="001D7937">
                    <w:pPr>
                      <w:autoSpaceDE w:val="0"/>
                      <w:autoSpaceDN w:val="0"/>
                      <w:adjustRightInd w:val="0"/>
                      <w:ind w:left="720"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3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rd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016 International Conference on “Computing for Sustainable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G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lobal Development”, 16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– 18th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March, 2016</w:t>
                    </w:r>
                  </w:p>
                  <w:p w14:paraId="29BDBA4B" w14:textId="77777777" w:rsidR="00FA096F" w:rsidRDefault="00FA096F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GSM Based Advanced Noticeboard Display</w:t>
                    </w:r>
                  </w:p>
                  <w:p w14:paraId="6EA08E68" w14:textId="77777777" w:rsidR="00FA096F" w:rsidRDefault="00FA096F" w:rsidP="001D7937">
                    <w:pPr>
                      <w:autoSpaceDE w:val="0"/>
                      <w:autoSpaceDN w:val="0"/>
                      <w:adjustRightInd w:val="0"/>
                      <w:ind w:left="720"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3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rd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016 International Conference on “Computing for Sustainable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G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lobal Development”, 16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– 18th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March, 2016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</w:p>
                  <w:p w14:paraId="208430B5" w14:textId="77777777" w:rsidR="00FA096F" w:rsidRPr="00852AB4" w:rsidRDefault="00FA096F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</w:pPr>
                    <w:r w:rsidRPr="00852AB4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Internet of Things (IoT) Enabled Smart Animal Farm</w:t>
                    </w:r>
                  </w:p>
                  <w:p w14:paraId="0A4D4C3A" w14:textId="77777777" w:rsidR="00FA096F" w:rsidRDefault="00FA096F" w:rsidP="001D7937">
                    <w:pPr>
                      <w:autoSpaceDE w:val="0"/>
                      <w:autoSpaceDN w:val="0"/>
                      <w:adjustRightInd w:val="0"/>
                      <w:ind w:left="720" w:right="36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3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rd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016 International Conference on “Computing for Sustainable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G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lobal Development”, 16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th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– 18th</w:t>
                    </w:r>
                    <w:r w:rsidRPr="00852AB4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March, 2016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</w:p>
                  <w:p w14:paraId="5271F096" w14:textId="77777777" w:rsidR="008B1601" w:rsidRPr="008B1601" w:rsidRDefault="008B1601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5607AF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Experimental Evaluation of Vehicle-to-Vehicle Based Data Transfer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- </w:t>
                    </w:r>
                    <w:r w:rsidRPr="005607A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015 International Conference on Information and Communicati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on </w:t>
                    </w:r>
                    <w:r w:rsidRPr="008B1601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Technology Research (ICTRC), 17-19 May 2015</w:t>
                    </w:r>
                  </w:p>
                  <w:p w14:paraId="78278813" w14:textId="77777777" w:rsidR="008B1601" w:rsidRPr="008B1601" w:rsidRDefault="008B1601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ED19DF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An Electronic Information Desk System For Information Dissemination In Educational Institutions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- </w:t>
                    </w:r>
                    <w:r w:rsidRPr="00ED19D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2015 2nd International Conference on “Computing for Sustainable Global Development”, 11th - 13th March, 2015</w:t>
                    </w:r>
                  </w:p>
                  <w:p w14:paraId="1F9C3C16" w14:textId="77777777" w:rsidR="00306390" w:rsidRDefault="00306390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ED19DF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Efficient Gestures and Voice Based Computing using Hardware Implementation</w:t>
                    </w: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- </w:t>
                    </w:r>
                    <w:r w:rsidRPr="00D62172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International Journal of Enhanced Research in Science Technology &amp; Engineering</w:t>
                    </w:r>
                    <w:r w:rsidR="00610FAE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</w:t>
                    </w:r>
                    <w:r w:rsidR="00610FAE" w:rsidRPr="00610FAE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(I.F: 1.252)</w:t>
                    </w:r>
                  </w:p>
                  <w:p w14:paraId="47B9E325" w14:textId="77777777" w:rsidR="00306390" w:rsidRPr="00FC45CF" w:rsidRDefault="00306390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ED19DF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</w:rPr>
                      <w:t>A New way to use Computer with Gestures &amp; Images</w:t>
                    </w: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- 26</w:t>
                    </w: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IEEEP Students’ Seminar</w:t>
                    </w:r>
                  </w:p>
                  <w:p w14:paraId="414BE366" w14:textId="77777777" w:rsidR="00306390" w:rsidRPr="00D24D88" w:rsidRDefault="00306390" w:rsidP="001D7937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36"/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ED19DF"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  <w:t>Generation of Electricity through Solar Cell and Thermocouple</w:t>
                    </w:r>
                    <w:r w:rsidRPr="00FC45CF">
                      <w:rPr>
                        <w:rFonts w:ascii="Calibri" w:eastAsia="PMingLiU" w:hAnsi="Calibri" w:cs="Arial"/>
                        <w:sz w:val="22"/>
                        <w:szCs w:val="22"/>
                      </w:rPr>
                      <w:t xml:space="preserve"> – 26</w:t>
                    </w:r>
                    <w:r w:rsidRPr="00FC45CF">
                      <w:rPr>
                        <w:rFonts w:ascii="Calibri" w:eastAsia="PMingLiU" w:hAnsi="Calibri" w:cs="Arial"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FC45CF">
                      <w:rPr>
                        <w:rFonts w:ascii="Calibri" w:eastAsia="PMingLiU" w:hAnsi="Calibri" w:cs="Arial"/>
                        <w:sz w:val="22"/>
                        <w:szCs w:val="22"/>
                      </w:rPr>
                      <w:t xml:space="preserve"> IEEEP Students’ Seminar </w:t>
                    </w:r>
                  </w:p>
                  <w:p w14:paraId="175F9B8C" w14:textId="77777777" w:rsidR="00306390" w:rsidRDefault="00306390" w:rsidP="001D7937">
                    <w:pPr>
                      <w:ind w:right="36"/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</w:p>
                </w:txbxContent>
              </v:textbox>
            </v:rect>
          </v:group>
        </w:pict>
      </w:r>
    </w:p>
    <w:p w14:paraId="25B6724F" w14:textId="77777777" w:rsidR="00B4416E" w:rsidRDefault="00B4416E"/>
    <w:p w14:paraId="634C0389" w14:textId="77777777" w:rsidR="00257BFA" w:rsidRDefault="00257BFA"/>
    <w:p w14:paraId="76307981" w14:textId="77777777" w:rsidR="00B4416E" w:rsidRDefault="00B4416E"/>
    <w:p w14:paraId="3CB248CB" w14:textId="77777777" w:rsidR="00B4416E" w:rsidRDefault="00B4416E"/>
    <w:p w14:paraId="1E9F6233" w14:textId="77777777" w:rsidR="00B4416E" w:rsidRDefault="00B4416E"/>
    <w:p w14:paraId="6386F8D2" w14:textId="77777777" w:rsidR="00B4416E" w:rsidRDefault="00B4416E"/>
    <w:p w14:paraId="4C047644" w14:textId="77777777" w:rsidR="00B4416E" w:rsidRDefault="00B4416E"/>
    <w:p w14:paraId="6239F0B5" w14:textId="77777777" w:rsidR="00B4416E" w:rsidRDefault="00B4416E"/>
    <w:p w14:paraId="63D44012" w14:textId="77777777" w:rsidR="00B4416E" w:rsidRDefault="00B4416E"/>
    <w:p w14:paraId="60AAD717" w14:textId="77777777" w:rsidR="00B4416E" w:rsidRDefault="00B4416E"/>
    <w:p w14:paraId="150A846B" w14:textId="77777777" w:rsidR="00B4416E" w:rsidRDefault="00B4416E"/>
    <w:p w14:paraId="4F86C866" w14:textId="77777777" w:rsidR="00B4416E" w:rsidRDefault="00B4416E"/>
    <w:p w14:paraId="00C2CE7F" w14:textId="77777777" w:rsidR="00B4416E" w:rsidRDefault="00B4416E"/>
    <w:p w14:paraId="4C787EA8" w14:textId="77777777" w:rsidR="00B4416E" w:rsidRDefault="00B4416E"/>
    <w:p w14:paraId="459FC66D" w14:textId="77777777" w:rsidR="00B4416E" w:rsidRDefault="00B4416E"/>
    <w:p w14:paraId="1D8C2F46" w14:textId="77777777" w:rsidR="00B4416E" w:rsidRDefault="00B4416E"/>
    <w:p w14:paraId="25FE4495" w14:textId="77777777" w:rsidR="00B4416E" w:rsidRDefault="00B4416E"/>
    <w:p w14:paraId="2699CBCB" w14:textId="77777777" w:rsidR="00B4416E" w:rsidRDefault="00B4416E"/>
    <w:p w14:paraId="752BDF0B" w14:textId="77777777" w:rsidR="00B4416E" w:rsidRDefault="00B4416E"/>
    <w:p w14:paraId="2F18A0F5" w14:textId="77777777" w:rsidR="00B4416E" w:rsidRDefault="00B4416E"/>
    <w:p w14:paraId="5EE3A980" w14:textId="77777777" w:rsidR="00B4416E" w:rsidRDefault="00B4416E"/>
    <w:p w14:paraId="5EEA6CD0" w14:textId="77777777" w:rsidR="00342BCE" w:rsidRDefault="00693B4E">
      <w:r>
        <w:br w:type="page"/>
      </w:r>
      <w:r w:rsidR="00000000">
        <w:rPr>
          <w:noProof/>
        </w:rPr>
        <w:lastRenderedPageBreak/>
        <w:pict w14:anchorId="0901561A">
          <v:group id="_x0000_s2065" style="position:absolute;margin-left:-74.25pt;margin-top:-60.3pt;width:555pt;height:806.2pt;z-index:3" coordorigin="345,345" coordsize="11580,15137">
            <v:rect id="_x0000_s2066" style="position:absolute;left:345;top:345;width:3287;height:15137" filled="f" fillcolor="black">
              <v:fill opacity="6554f"/>
              <v:textbox style="mso-next-textbox:#_x0000_s2066">
                <w:txbxContent>
                  <w:p w14:paraId="143DA386" w14:textId="77777777" w:rsidR="002E529D" w:rsidRPr="00DB7ECE" w:rsidRDefault="002E529D" w:rsidP="002E529D">
                    <w:pPr>
                      <w:jc w:val="center"/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</w:pPr>
                    <w:r w:rsidRPr="00DB7ECE"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  <w:t>Dr. Azam Rafique</w:t>
                    </w:r>
                  </w:p>
                  <w:p w14:paraId="1BB71663" w14:textId="77777777" w:rsidR="002E529D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+966 500 389 587</w:t>
                    </w:r>
                  </w:p>
                  <w:p w14:paraId="59E28B1C" w14:textId="77777777" w:rsidR="002E529D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pict w14:anchorId="535F90AA">
                        <v:shape id="_x0000_i1037" type="#_x0000_t75" style="width:140.25pt;height:140.25pt">
                          <v:imagedata r:id="rId8" o:title="Passport_photo_square_2in by 2in"/>
                        </v:shape>
                      </w:pict>
                    </w:r>
                  </w:p>
                  <w:p w14:paraId="62FFA562" w14:textId="77777777" w:rsidR="002E529D" w:rsidRPr="001D7937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10"/>
                        <w:szCs w:val="10"/>
                      </w:rPr>
                    </w:pPr>
                  </w:p>
                  <w:p w14:paraId="0478963E" w14:textId="77777777" w:rsidR="002E529D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trengths:</w:t>
                    </w:r>
                  </w:p>
                  <w:p w14:paraId="212882BF" w14:textId="77777777" w:rsidR="002E529D" w:rsidRPr="007C73E1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C73E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Deep Learning</w:t>
                    </w:r>
                  </w:p>
                  <w:p w14:paraId="2A2C9209" w14:textId="77777777" w:rsidR="002E529D" w:rsidRPr="0062415F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62415F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- 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DE4CA0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Impact Factor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9.369</w:t>
                    </w:r>
                  </w:p>
                  <w:p w14:paraId="0AEB2309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</w:t>
                    </w:r>
                    <w:r w:rsidRPr="005E4694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Research publications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19</w:t>
                    </w:r>
                  </w:p>
                  <w:p w14:paraId="79ABD9D9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Citations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85</w:t>
                    </w:r>
                  </w:p>
                  <w:p w14:paraId="50D141E8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H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7</w:t>
                    </w:r>
                  </w:p>
                  <w:p w14:paraId="06DA46AA" w14:textId="77777777" w:rsidR="002E529D" w:rsidRPr="00412F0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i10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6</w:t>
                    </w:r>
                  </w:p>
                  <w:p w14:paraId="7ED59204" w14:textId="77777777" w:rsidR="002E529D" w:rsidRPr="001D52D5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Conference Secretary ICETECC`22</w:t>
                    </w:r>
                  </w:p>
                  <w:p w14:paraId="624F8E60" w14:textId="77777777" w:rsidR="002E529D" w:rsidRPr="0067370C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9</w:t>
                    </w:r>
                    <w:r w:rsidRPr="0067370C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 Projects Funded by ICT R&amp;D</w:t>
                    </w:r>
                  </w:p>
                  <w:p w14:paraId="2115DA82" w14:textId="77777777" w:rsidR="002E529D" w:rsidRPr="0016492A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16492A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1 Project Funded by SUPARCO</w:t>
                    </w:r>
                  </w:p>
                  <w:p w14:paraId="5E6C7AB3" w14:textId="77777777" w:rsidR="002E529D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Expert in programming &amp; system Designing</w:t>
                    </w:r>
                  </w:p>
                  <w:p w14:paraId="02AC1E31" w14:textId="77777777" w:rsidR="002E529D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Python Programmer</w:t>
                    </w:r>
                  </w:p>
                  <w:p w14:paraId="200EE644" w14:textId="77777777" w:rsidR="002E529D" w:rsidRPr="001D7937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76A4757A" w14:textId="77777777" w:rsidR="002E529D" w:rsidRPr="00905025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905025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PhD Research Topic:</w:t>
                    </w:r>
                  </w:p>
                  <w:p w14:paraId="1E3BB1B3" w14:textId="77777777" w:rsidR="002E529D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Deep Learning Based Loop Closure Detection from Different Viewpoints and Occlusions</w:t>
                    </w:r>
                  </w:p>
                  <w:p w14:paraId="731CD48D" w14:textId="77777777" w:rsidR="002E529D" w:rsidRPr="001D793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14"/>
                        <w:szCs w:val="14"/>
                      </w:rPr>
                    </w:pPr>
                  </w:p>
                  <w:p w14:paraId="34130BBA" w14:textId="77777777" w:rsidR="002E529D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Final Year Project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</w:t>
                    </w: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:</w:t>
                    </w:r>
                  </w:p>
                  <w:p w14:paraId="59B5A4A1" w14:textId="77777777" w:rsidR="002E529D" w:rsidRPr="00CF6B51" w:rsidRDefault="002E529D" w:rsidP="002E529D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M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CF6B51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Traffic Congestion and Incident Warning using V2I Communication</w:t>
                    </w:r>
                  </w:p>
                  <w:p w14:paraId="287987F6" w14:textId="77777777" w:rsidR="002E529D" w:rsidRPr="00771D82" w:rsidRDefault="002E529D" w:rsidP="002E529D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B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771D82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File Sharing and Information Dissemination in VANETs</w:t>
                    </w:r>
                  </w:p>
                  <w:p w14:paraId="5961A92E" w14:textId="77777777" w:rsidR="002E529D" w:rsidRPr="001D7937" w:rsidRDefault="002E529D" w:rsidP="002E529D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12A42820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ORCID: </w:t>
                    </w:r>
                    <w:hyperlink r:id="rId16" w:history="1">
                      <w:r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0000-0002-8927-1522</w:t>
                      </w:r>
                    </w:hyperlink>
                  </w:p>
                  <w:p w14:paraId="3EA40202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Scopus ID: </w:t>
                    </w:r>
                    <w:hyperlink r:id="rId17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57220699255</w:t>
                      </w:r>
                    </w:hyperlink>
                  </w:p>
                  <w:p w14:paraId="34EDCAEA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hyperlink r:id="rId18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Google Scholar</w:t>
                      </w:r>
                    </w:hyperlink>
                  </w:p>
                  <w:p w14:paraId="218E31BA" w14:textId="77777777" w:rsidR="002E529D" w:rsidRDefault="002E529D" w:rsidP="002E529D">
                    <w:pPr>
                      <w:rPr>
                        <w:rFonts w:ascii="Calibri Light" w:hAnsi="Calibri Light" w:cs="Calibri Light"/>
                        <w:b/>
                        <w:color w:val="000000"/>
                        <w:sz w:val="18"/>
                        <w:szCs w:val="18"/>
                      </w:rPr>
                    </w:pPr>
                  </w:p>
                  <w:p w14:paraId="67166151" w14:textId="77777777" w:rsidR="002E529D" w:rsidRPr="00532EAE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4A2847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Nationality: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Pakistani</w:t>
                    </w:r>
                  </w:p>
                  <w:p w14:paraId="60A05BD5" w14:textId="77777777" w:rsidR="002E529D" w:rsidRPr="00771D82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Permanent Address:</w:t>
                    </w:r>
                  </w:p>
                  <w:p w14:paraId="02EFDA71" w14:textId="77777777" w:rsidR="002E529D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Bungalow # 7, Block B-5, near Police Choki, Mehran University Employees Cooperative Housing Society, Jamshoro, Sindh, Pakistan</w:t>
                    </w:r>
                  </w:p>
                  <w:p w14:paraId="469BCF48" w14:textId="77777777" w:rsidR="002E529D" w:rsidRPr="00832634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0"/>
                        <w:szCs w:val="22"/>
                      </w:rPr>
                    </w:pPr>
                  </w:p>
                  <w:p w14:paraId="626BD9C5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lang w:val="pt-BR"/>
                      </w:rPr>
                      <w:t xml:space="preserve">E-mail: </w:t>
                    </w:r>
                    <w:hyperlink r:id="rId19" w:history="1">
                      <w:r w:rsidRPr="00754F98">
                        <w:rPr>
                          <w:rStyle w:val="Hyperlink"/>
                          <w:rFonts w:ascii="Calibri" w:hAnsi="Calibri"/>
                          <w:bCs/>
                          <w:sz w:val="19"/>
                          <w:szCs w:val="19"/>
                          <w:lang w:val="pt-BR"/>
                        </w:rPr>
                        <w:t>azammemon2000@gmail.com</w:t>
                      </w:r>
                    </w:hyperlink>
                  </w:p>
                  <w:p w14:paraId="5E8E3886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111B6458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62E53A84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0F02BCC9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771134E5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6A273923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7DC7EEF8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7A279893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464842BA" w14:textId="77777777" w:rsidR="00693B4E" w:rsidRPr="001D6FE7" w:rsidRDefault="00693B4E" w:rsidP="00693B4E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</w:txbxContent>
              </v:textbox>
            </v:rect>
            <v:rect id="_x0000_s2067" style="position:absolute;left:3780;top:375;width:8145;height:15105" filled="f" fillcolor="green">
              <v:fill opacity="6554f"/>
              <v:textbox style="mso-next-textbox:#_x0000_s2067">
                <w:txbxContent>
                  <w:p w14:paraId="766D1C79" w14:textId="77777777" w:rsidR="00532EAE" w:rsidRPr="00D24D88" w:rsidRDefault="00532EAE" w:rsidP="00532EAE">
                    <w:pPr>
                      <w:jc w:val="center"/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</w:pPr>
                    <w:r w:rsidRPr="00532EAE"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  <w:t>PhD in Visual SLAM using Deep Learning</w:t>
                    </w:r>
                  </w:p>
                  <w:p w14:paraId="1C449F13" w14:textId="77777777" w:rsidR="009C3D50" w:rsidRPr="0029214F" w:rsidRDefault="009C3D50" w:rsidP="009C3D50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sz w:val="10"/>
                        <w:szCs w:val="10"/>
                        <w:u w:val="single"/>
                      </w:rPr>
                    </w:pPr>
                  </w:p>
                  <w:p w14:paraId="329C8712" w14:textId="77777777" w:rsidR="002E529D" w:rsidRDefault="002E529D" w:rsidP="002E529D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 w:rsidRPr="00FC45CF"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ACADEMIC ACHIEVEMENTS</w:t>
                    </w:r>
                  </w:p>
                  <w:p w14:paraId="39F67968" w14:textId="77777777" w:rsidR="002E529D" w:rsidRPr="005B0F29" w:rsidRDefault="002E529D" w:rsidP="002E529D">
                    <w:pPr>
                      <w:numPr>
                        <w:ilvl w:val="0"/>
                        <w:numId w:val="15"/>
                      </w:num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</w:pPr>
                    <w:r w:rsidRPr="005B0F29"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  <w:t>3</w:t>
                    </w:r>
                    <w:r w:rsidRPr="005B0F29"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  <w:vertAlign w:val="superscript"/>
                      </w:rPr>
                      <w:t>rd</w:t>
                    </w:r>
                    <w:r w:rsidRPr="005B0F29"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  <w:t xml:space="preserve"> Pos</w:t>
                    </w:r>
                    <w:r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  <w:t>ition in B.E – (Electronic Engineering)</w:t>
                    </w:r>
                  </w:p>
                  <w:p w14:paraId="3F9C69A4" w14:textId="77777777" w:rsidR="002E529D" w:rsidRPr="00FC45CF" w:rsidRDefault="002E529D" w:rsidP="002E529D">
                    <w:pPr>
                      <w:numPr>
                        <w:ilvl w:val="0"/>
                        <w:numId w:val="20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sz w:val="22"/>
                        <w:szCs w:val="22"/>
                      </w:rPr>
                      <w:t>Winner in Software Competition at Micro-Maze 2011 (April 2011)</w:t>
                    </w:r>
                  </w:p>
                  <w:p w14:paraId="6E8D90C4" w14:textId="77777777" w:rsidR="002E529D" w:rsidRPr="00FC45CF" w:rsidRDefault="002E529D" w:rsidP="002E529D">
                    <w:pPr>
                      <w:numPr>
                        <w:ilvl w:val="0"/>
                        <w:numId w:val="20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sz w:val="22"/>
                        <w:szCs w:val="22"/>
                      </w:rPr>
                      <w:t>2</w:t>
                    </w:r>
                    <w:r w:rsidRPr="00FC45CF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nd</w:t>
                    </w:r>
                    <w:r w:rsidRPr="00FC45CF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Runner Up in All Pakistan Website Development Competition “Know My </w:t>
                    </w:r>
                    <w:smartTag w:uri="urn:schemas-microsoft-com:office:smarttags" w:element="place">
                      <w:smartTag w:uri="urn:schemas-microsoft-com:office:smarttags" w:element="country-region">
                        <w:r w:rsidRPr="00FC45CF">
                          <w:rPr>
                            <w:rFonts w:ascii="Calibri" w:hAnsi="Calibri" w:cs="Arial"/>
                            <w:sz w:val="22"/>
                            <w:szCs w:val="22"/>
                          </w:rPr>
                          <w:t>Pakistan</w:t>
                        </w:r>
                      </w:smartTag>
                    </w:smartTag>
                    <w:r w:rsidRPr="00FC45CF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” by NUML, </w:t>
                    </w:r>
                    <w:smartTag w:uri="urn:schemas-microsoft-com:office:smarttags" w:element="place">
                      <w:smartTag w:uri="urn:schemas-microsoft-com:office:smarttags" w:element="City">
                        <w:r w:rsidRPr="00FC45CF">
                          <w:rPr>
                            <w:rFonts w:ascii="Calibri" w:hAnsi="Calibri" w:cs="Arial"/>
                            <w:sz w:val="22"/>
                            <w:szCs w:val="22"/>
                          </w:rPr>
                          <w:t>Islamabad</w:t>
                        </w:r>
                      </w:smartTag>
                    </w:smartTag>
                  </w:p>
                  <w:p w14:paraId="47F7A763" w14:textId="77777777" w:rsidR="002E529D" w:rsidRPr="0029214F" w:rsidRDefault="002E529D" w:rsidP="002E529D">
                    <w:pPr>
                      <w:numPr>
                        <w:ilvl w:val="0"/>
                        <w:numId w:val="20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hAnsi="Calibri" w:cs="Arial"/>
                        <w:sz w:val="22"/>
                        <w:szCs w:val="22"/>
                      </w:rPr>
                      <w:t>2</w:t>
                    </w:r>
                    <w:r w:rsidRPr="00FC45CF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nd</w:t>
                    </w:r>
                    <w:r w:rsidRPr="00FC45CF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Runner Up in Science fair by BISE, Hyderabad</w:t>
                    </w:r>
                  </w:p>
                  <w:p w14:paraId="24D5D26C" w14:textId="77777777" w:rsidR="002E529D" w:rsidRDefault="002E529D" w:rsidP="004520B5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  <w:u w:val="single"/>
                      </w:rPr>
                    </w:pPr>
                  </w:p>
                  <w:p w14:paraId="0F976C4E" w14:textId="625CFFFF" w:rsidR="004520B5" w:rsidRPr="00FC45CF" w:rsidRDefault="004520B5" w:rsidP="004520B5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 w:rsidRPr="00FC45CF">
                      <w:rPr>
                        <w:rFonts w:ascii="Calibri" w:eastAsia="PMingLiU" w:hAnsi="Calibri" w:cs="Arial"/>
                        <w:b/>
                        <w:sz w:val="22"/>
                        <w:szCs w:val="22"/>
                        <w:u w:val="single"/>
                      </w:rPr>
                      <w:t>CONFERENCES AND WORKSHOPS</w:t>
                    </w:r>
                  </w:p>
                  <w:p w14:paraId="3F229BFE" w14:textId="77777777" w:rsidR="009C3D50" w:rsidRDefault="009C3D50" w:rsidP="004520B5">
                    <w:pPr>
                      <w:numPr>
                        <w:ilvl w:val="0"/>
                        <w:numId w:val="19"/>
                      </w:num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Research Article in 2019 </w:t>
                    </w:r>
                    <w:r w:rsidRPr="009C3D50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Chinese Automation Congress (CAC)</w:t>
                    </w:r>
                  </w:p>
                  <w:p w14:paraId="2DC726D5" w14:textId="77777777" w:rsidR="004520B5" w:rsidRPr="00FC45CF" w:rsidRDefault="004520B5" w:rsidP="004520B5">
                    <w:pPr>
                      <w:numPr>
                        <w:ilvl w:val="0"/>
                        <w:numId w:val="19"/>
                      </w:numPr>
                      <w:tabs>
                        <w:tab w:val="clear" w:pos="720"/>
                      </w:tabs>
                      <w:autoSpaceDE w:val="0"/>
                      <w:autoSpaceDN w:val="0"/>
                      <w:adjustRightInd w:val="0"/>
                      <w:ind w:right="15"/>
                      <w:jc w:val="both"/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</w:pPr>
                    <w:r w:rsidRPr="00E21AEA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>Certificates for Author in 26</w:t>
                    </w:r>
                    <w:r w:rsidRPr="00E21AEA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E21AEA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IEEEP Students’ Research Seminar (March 2011)</w:t>
                    </w:r>
                  </w:p>
                  <w:p w14:paraId="4C297EC3" w14:textId="77777777" w:rsidR="00E124B7" w:rsidRDefault="00E124B7" w:rsidP="00E124B7">
                    <w:pPr>
                      <w:tabs>
                        <w:tab w:val="right" w:pos="7290"/>
                      </w:tabs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 xml:space="preserve">FUNDED RESEARCH PROJECTS: </w:t>
                    </w:r>
                    <w:r w:rsidRPr="00FA096F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ab/>
                      <w:t>(9)</w:t>
                    </w:r>
                  </w:p>
                  <w:p w14:paraId="6EF0E052" w14:textId="77777777" w:rsidR="00E124B7" w:rsidRPr="008B1601" w:rsidRDefault="00E124B7" w:rsidP="00E124B7">
                    <w:pPr>
                      <w:ind w:firstLine="360"/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 w:rsidRPr="008B1601"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 xml:space="preserve">Funded by: National ICT R&amp;D Fund </w:t>
                    </w:r>
                  </w:p>
                  <w:p w14:paraId="29DA8FB1" w14:textId="77777777" w:rsidR="00E124B7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Advanced Human Gesture Controlled Application Using Microsoft Kinect (2016)</w:t>
                    </w:r>
                  </w:p>
                  <w:p w14:paraId="40C75457" w14:textId="77777777" w:rsidR="00E124B7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Stair Climbing Robot (2016)</w:t>
                    </w:r>
                  </w:p>
                  <w:p w14:paraId="39FB5BAE" w14:textId="77777777" w:rsidR="00E124B7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Environment Mapping and WAR driving of Hyderabad City (2016)</w:t>
                    </w:r>
                  </w:p>
                  <w:p w14:paraId="7AF90663" w14:textId="77777777" w:rsidR="00E124B7" w:rsidRPr="008B1601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8B160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Energy Harvesting through Radio Frequencies (2015)</w:t>
                    </w:r>
                  </w:p>
                  <w:p w14:paraId="3E76FE8C" w14:textId="77777777" w:rsidR="00E124B7" w:rsidRPr="008B1601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8B160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Self-Driving and Driver Relaxing Vehicle (2015)</w:t>
                    </w:r>
                  </w:p>
                  <w:p w14:paraId="761020FD" w14:textId="77777777" w:rsidR="00E124B7" w:rsidRPr="008B1601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8B160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Development of Search Algorithm for Path Planning of Mobile Robot (2014)</w:t>
                    </w:r>
                  </w:p>
                  <w:p w14:paraId="63CE8BD5" w14:textId="77777777" w:rsidR="00E124B7" w:rsidRPr="008B1601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8B160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Tele-Manipulation of Master Slave Robotic Arm using Data-glove (2013)</w:t>
                    </w:r>
                  </w:p>
                  <w:p w14:paraId="05D76963" w14:textId="77777777" w:rsidR="00E124B7" w:rsidRPr="008B1601" w:rsidRDefault="00E124B7" w:rsidP="00E124B7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8B160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Robotic Network for Bomb Defusal and Disaster Aid (2013)</w:t>
                    </w:r>
                  </w:p>
                  <w:p w14:paraId="33F2A9DF" w14:textId="77777777" w:rsidR="00E124B7" w:rsidRPr="008B1601" w:rsidRDefault="00E124B7" w:rsidP="00E124B7">
                    <w:pPr>
                      <w:ind w:firstLine="360"/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 w:rsidRPr="008B1601"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Funded By SUPARCO:</w:t>
                    </w:r>
                  </w:p>
                  <w:p w14:paraId="7F6B9E9C" w14:textId="77777777" w:rsidR="00342BCE" w:rsidRPr="00E124B7" w:rsidRDefault="00E124B7" w:rsidP="009B1ECD">
                    <w:pPr>
                      <w:numPr>
                        <w:ilvl w:val="0"/>
                        <w:numId w:val="35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8B1601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Design &amp; Development of Yaw &amp; Pitch Control of large wind turbines &amp; their safety Mechanisms using PLC (2015)</w:t>
                    </w:r>
                  </w:p>
                  <w:p w14:paraId="5EB0B544" w14:textId="77777777" w:rsidR="009B1ECD" w:rsidRPr="009B1ECD" w:rsidRDefault="009B1ECD" w:rsidP="00492BB0">
                    <w:pPr>
                      <w:jc w:val="both"/>
                      <w:rPr>
                        <w:rFonts w:ascii="Calibri" w:hAnsi="Calibri" w:cs="Arial"/>
                        <w:b/>
                        <w:sz w:val="10"/>
                        <w:szCs w:val="10"/>
                        <w:u w:val="single"/>
                      </w:rPr>
                    </w:pPr>
                  </w:p>
                  <w:p w14:paraId="3C26CF70" w14:textId="77777777" w:rsidR="00492BB0" w:rsidRDefault="00492BB0" w:rsidP="00492BB0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PROGRAMS ORGANIZED:</w:t>
                    </w:r>
                  </w:p>
                  <w:p w14:paraId="37F0DE72" w14:textId="77777777" w:rsidR="001D7937" w:rsidRPr="001D7937" w:rsidRDefault="001D7937" w:rsidP="00492BB0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 w:rsidRPr="001D7937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Organized an International Conference on Emerging Technologies in Electronics, Computing and Communication (ICETECC`22)</w:t>
                    </w:r>
                  </w:p>
                  <w:p w14:paraId="2E927E54" w14:textId="77777777" w:rsidR="00542DBC" w:rsidRDefault="00542DBC" w:rsidP="00492BB0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Organized A one-day Seminar on Professional Career Development, “Groom Your career with Innovative Talks” – Oct 5, 2021</w:t>
                    </w:r>
                  </w:p>
                  <w:p w14:paraId="450517DC" w14:textId="77777777" w:rsidR="00492BB0" w:rsidRPr="00E96D4C" w:rsidRDefault="00492BB0" w:rsidP="00492BB0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</w:pPr>
                    <w:r w:rsidRPr="00E96D4C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Conducted Lab on Arduino Microcontroller in 1</w:t>
                    </w:r>
                    <w:r w:rsidRPr="00E96D4C">
                      <w:rPr>
                        <w:rFonts w:ascii="Calibri" w:hAnsi="Calibri" w:cs="Arial"/>
                        <w:bCs/>
                        <w:sz w:val="22"/>
                        <w:szCs w:val="22"/>
                        <w:vertAlign w:val="superscript"/>
                      </w:rPr>
                      <w:t>st</w:t>
                    </w:r>
                    <w:r w:rsidRPr="00E96D4C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 xml:space="preserve"> International Workshop on Embedded Systems and Its Applications</w:t>
                    </w:r>
                  </w:p>
                  <w:p w14:paraId="6F71275D" w14:textId="77777777" w:rsidR="00492BB0" w:rsidRPr="00492BB0" w:rsidRDefault="00492BB0" w:rsidP="00492BB0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E96D4C">
                      <w:rPr>
                        <w:rFonts w:ascii="Calibri" w:hAnsi="Calibri" w:cs="Arial"/>
                        <w:bCs/>
                        <w:sz w:val="22"/>
                        <w:szCs w:val="22"/>
                      </w:rPr>
                      <w:t>Did live coverage of Mehran University Alumni Association Annual Session 2014 and Broadcasted it world wide</w:t>
                    </w:r>
                  </w:p>
                  <w:p w14:paraId="63000FD2" w14:textId="77777777" w:rsidR="00CF39A7" w:rsidRPr="00921AFD" w:rsidRDefault="00CF39A7" w:rsidP="00CF39A7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Coordinator” for Organizing “Synergy`14”</w:t>
                    </w:r>
                  </w:p>
                  <w:p w14:paraId="146BE101" w14:textId="77777777" w:rsidR="00CF39A7" w:rsidRPr="00921AFD" w:rsidRDefault="00CF39A7" w:rsidP="00CF39A7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Final Year Project Exhibition 2014</w:t>
                    </w:r>
                  </w:p>
                  <w:p w14:paraId="09A3A48E" w14:textId="77777777" w:rsidR="00CF39A7" w:rsidRPr="009B1ECD" w:rsidRDefault="00CF39A7" w:rsidP="00CF39A7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Certificate as “Organizer” in </w:t>
                    </w:r>
                    <w:r w:rsidRPr="007B2B53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29</w:t>
                    </w:r>
                    <w:r w:rsidRPr="007B2B53">
                      <w:rPr>
                        <w:rFonts w:ascii="Calibri" w:hAnsi="Calibri" w:cs="Arial"/>
                        <w:b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7B2B53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 xml:space="preserve"> IEEEP All Pakistan Students’ Seminar 2014</w:t>
                    </w:r>
                  </w:p>
                  <w:p w14:paraId="65EC901C" w14:textId="77777777" w:rsidR="009B1ECD" w:rsidRPr="009B1ECD" w:rsidRDefault="009B1ECD" w:rsidP="009B1ECD">
                    <w:pPr>
                      <w:jc w:val="both"/>
                      <w:rPr>
                        <w:rFonts w:ascii="Calibri" w:hAnsi="Calibri" w:cs="Arial"/>
                        <w:sz w:val="10"/>
                        <w:szCs w:val="10"/>
                      </w:rPr>
                    </w:pPr>
                  </w:p>
                  <w:p w14:paraId="3F6168AD" w14:textId="77777777" w:rsidR="00306390" w:rsidRDefault="00306390" w:rsidP="00306390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CERTIFICATES:</w:t>
                    </w:r>
                  </w:p>
                  <w:p w14:paraId="16F97AE9" w14:textId="77777777" w:rsidR="00541898" w:rsidRPr="00921AFD" w:rsidRDefault="00541898" w:rsidP="00541898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Coordinator” for Arranging 2 weeks Internship program at Department of Electronic Engineering</w:t>
                    </w:r>
                  </w:p>
                  <w:p w14:paraId="7BECE9BF" w14:textId="77777777" w:rsidR="00541898" w:rsidRPr="00921AFD" w:rsidRDefault="00541898" w:rsidP="00541898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in IEEE PSGWC 2013</w:t>
                    </w:r>
                  </w:p>
                  <w:p w14:paraId="4AD051ED" w14:textId="77777777" w:rsidR="00541898" w:rsidRDefault="00541898" w:rsidP="00541898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Appreciation for Serving as a “Coordinator” in “Matlab Competition 2013”</w:t>
                    </w:r>
                  </w:p>
                  <w:p w14:paraId="34E3CF95" w14:textId="77777777" w:rsidR="00541898" w:rsidRDefault="00541898" w:rsidP="00541898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“Coordination” in “Leaders Winter Internship Program 2013”</w:t>
                    </w:r>
                  </w:p>
                  <w:p w14:paraId="229F62D8" w14:textId="77777777" w:rsidR="008B1601" w:rsidRPr="00FF1579" w:rsidRDefault="008B1601" w:rsidP="008B1601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as a “Course Coordinator” in “Two Days Hands-on Workshop on Silicon Labs Microcontroller Using C Language”</w:t>
                    </w:r>
                  </w:p>
                  <w:p w14:paraId="579FB888" w14:textId="77777777" w:rsidR="008B1601" w:rsidRDefault="008B1601" w:rsidP="008B1601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as a “Organizer” in “National Engineering Exhibition (NEX`11)”</w:t>
                    </w:r>
                  </w:p>
                  <w:p w14:paraId="25771EDC" w14:textId="3E3B2217" w:rsidR="008B1601" w:rsidRPr="00FF1579" w:rsidRDefault="008B1601" w:rsidP="008B1601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as an “Organizer” in “MicroMaze 2011”</w:t>
                    </w:r>
                  </w:p>
                  <w:p w14:paraId="65E7B583" w14:textId="77777777" w:rsidR="008B1601" w:rsidRPr="008B1601" w:rsidRDefault="008B1601" w:rsidP="008B1601">
                    <w:pPr>
                      <w:numPr>
                        <w:ilvl w:val="0"/>
                        <w:numId w:val="29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for “Organizing” “IEEE Women in Engineering (WIE) Mentoring Session”</w:t>
                    </w:r>
                  </w:p>
                  <w:p w14:paraId="052B4965" w14:textId="77777777" w:rsidR="00306390" w:rsidRDefault="00306390" w:rsidP="00306390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in IEEEP Symposium 2014</w:t>
                    </w:r>
                  </w:p>
                  <w:p w14:paraId="68AB6342" w14:textId="77777777" w:rsidR="00306390" w:rsidRPr="00921AFD" w:rsidRDefault="00306390" w:rsidP="00306390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in 29</w:t>
                    </w:r>
                    <w:r w:rsidRPr="00921AFD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IEEEP All Pakistan Students’ Seminar 2014</w:t>
                    </w:r>
                  </w:p>
                  <w:p w14:paraId="120BC454" w14:textId="77777777" w:rsidR="00306390" w:rsidRPr="00921AFD" w:rsidRDefault="00306390" w:rsidP="00306390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in IEEE PSGWC 2013</w:t>
                    </w:r>
                  </w:p>
                  <w:p w14:paraId="68778CD3" w14:textId="77777777" w:rsidR="00306390" w:rsidRDefault="00306390" w:rsidP="00E124B7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for “Organizing” “IEEE Women in Engineering (WIE) Mentoring Session”</w:t>
                    </w:r>
                  </w:p>
                </w:txbxContent>
              </v:textbox>
            </v:rect>
          </v:group>
        </w:pict>
      </w:r>
    </w:p>
    <w:p w14:paraId="625D552E" w14:textId="77777777" w:rsidR="00342BCE" w:rsidRDefault="00342BCE"/>
    <w:p w14:paraId="3199BBF3" w14:textId="77777777" w:rsidR="00342BCE" w:rsidRDefault="00342BCE"/>
    <w:p w14:paraId="71CC24E1" w14:textId="77777777" w:rsidR="00342BCE" w:rsidRDefault="00342BCE"/>
    <w:p w14:paraId="3FAFB024" w14:textId="77777777" w:rsidR="00342BCE" w:rsidRDefault="00342BCE"/>
    <w:p w14:paraId="52053E34" w14:textId="77777777" w:rsidR="00342BCE" w:rsidRDefault="00342BCE"/>
    <w:p w14:paraId="2E3024A9" w14:textId="77777777" w:rsidR="00342BCE" w:rsidRDefault="00342BCE"/>
    <w:p w14:paraId="07FB4416" w14:textId="77777777" w:rsidR="00342BCE" w:rsidRDefault="00342BCE"/>
    <w:p w14:paraId="4D6FA78E" w14:textId="77777777" w:rsidR="00342BCE" w:rsidRDefault="00342BCE"/>
    <w:p w14:paraId="4F7BC8D4" w14:textId="77777777" w:rsidR="00B4416E" w:rsidRDefault="00B4416E"/>
    <w:p w14:paraId="5AD4497A" w14:textId="77777777" w:rsidR="00342BCE" w:rsidRDefault="00342BCE"/>
    <w:p w14:paraId="1D13ACB5" w14:textId="77777777" w:rsidR="00342BCE" w:rsidRDefault="00342BCE"/>
    <w:p w14:paraId="16D55800" w14:textId="77777777" w:rsidR="00342BCE" w:rsidRDefault="00342BCE"/>
    <w:p w14:paraId="119DACFA" w14:textId="77777777" w:rsidR="00342BCE" w:rsidRDefault="00342BCE"/>
    <w:p w14:paraId="6901B667" w14:textId="77777777" w:rsidR="00342BCE" w:rsidRDefault="00342BCE"/>
    <w:p w14:paraId="01BF877B" w14:textId="77777777" w:rsidR="00342BCE" w:rsidRDefault="00342BCE"/>
    <w:p w14:paraId="2BBD290A" w14:textId="77777777" w:rsidR="00342BCE" w:rsidRDefault="00342BCE"/>
    <w:p w14:paraId="12DC36AF" w14:textId="77777777" w:rsidR="00342BCE" w:rsidRDefault="00342BCE"/>
    <w:p w14:paraId="252A9E15" w14:textId="77777777" w:rsidR="00342BCE" w:rsidRDefault="00342BCE"/>
    <w:p w14:paraId="6EFF628B" w14:textId="77777777" w:rsidR="00342BCE" w:rsidRDefault="00342BCE"/>
    <w:p w14:paraId="5674634F" w14:textId="77777777" w:rsidR="00342BCE" w:rsidRDefault="00342BCE"/>
    <w:p w14:paraId="4A12AE6E" w14:textId="77777777" w:rsidR="00342BCE" w:rsidRDefault="00342BCE"/>
    <w:p w14:paraId="49BA9EE8" w14:textId="77777777" w:rsidR="00342BCE" w:rsidRDefault="00342BCE"/>
    <w:p w14:paraId="176F082B" w14:textId="77777777" w:rsidR="00342BCE" w:rsidRDefault="00342BCE"/>
    <w:p w14:paraId="199923F4" w14:textId="77777777" w:rsidR="00342BCE" w:rsidRDefault="00342BCE"/>
    <w:p w14:paraId="23050250" w14:textId="77777777" w:rsidR="00342BCE" w:rsidRDefault="00342BCE"/>
    <w:p w14:paraId="12367328" w14:textId="77777777" w:rsidR="00342BCE" w:rsidRDefault="00342BCE"/>
    <w:p w14:paraId="4DEC92EF" w14:textId="77777777" w:rsidR="00342BCE" w:rsidRDefault="00342BCE">
      <w:r>
        <w:br w:type="page"/>
      </w:r>
      <w:r w:rsidR="00000000">
        <w:rPr>
          <w:noProof/>
          <w:lang w:eastAsia="zh-CN"/>
        </w:rPr>
        <w:lastRenderedPageBreak/>
        <w:pict w14:anchorId="1350DD4B">
          <v:group id="_x0000_s2068" style="position:absolute;margin-left:-1in;margin-top:-55.8pt;width:556.8pt;height:809.5pt;z-index:4" coordorigin="345,345" coordsize="11580,15137">
            <v:rect id="_x0000_s2069" style="position:absolute;left:345;top:345;width:3287;height:15137" filled="f" fillcolor="black">
              <v:fill opacity="6554f"/>
              <v:textbox style="mso-next-textbox:#_x0000_s2069">
                <w:txbxContent>
                  <w:p w14:paraId="07B57555" w14:textId="77777777" w:rsidR="002E529D" w:rsidRPr="00DB7ECE" w:rsidRDefault="002E529D" w:rsidP="002E529D">
                    <w:pPr>
                      <w:jc w:val="center"/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</w:pPr>
                    <w:r w:rsidRPr="00DB7ECE">
                      <w:rPr>
                        <w:rFonts w:ascii="Calibri" w:hAnsi="Calibri"/>
                        <w:b/>
                        <w:bCs/>
                        <w:color w:val="000000"/>
                        <w:sz w:val="38"/>
                        <w:szCs w:val="38"/>
                        <w:u w:val="double"/>
                      </w:rPr>
                      <w:t>Dr. Azam Rafique</w:t>
                    </w:r>
                  </w:p>
                  <w:p w14:paraId="5762F4CD" w14:textId="77777777" w:rsidR="002E529D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+966 500 389 587</w:t>
                    </w:r>
                  </w:p>
                  <w:p w14:paraId="0A563BC9" w14:textId="77777777" w:rsidR="002E529D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pict w14:anchorId="05D99854">
                        <v:shape id="_x0000_i1040" type="#_x0000_t75" style="width:140.25pt;height:140.25pt">
                          <v:imagedata r:id="rId8" o:title="Passport_photo_square_2in by 2in"/>
                        </v:shape>
                      </w:pict>
                    </w:r>
                  </w:p>
                  <w:p w14:paraId="2940434C" w14:textId="77777777" w:rsidR="002E529D" w:rsidRPr="001D7937" w:rsidRDefault="002E529D" w:rsidP="002E529D">
                    <w:pPr>
                      <w:jc w:val="center"/>
                      <w:rPr>
                        <w:rFonts w:ascii="Calibri" w:hAnsi="Calibri"/>
                        <w:bCs/>
                        <w:color w:val="000000"/>
                        <w:sz w:val="10"/>
                        <w:szCs w:val="10"/>
                      </w:rPr>
                    </w:pPr>
                  </w:p>
                  <w:p w14:paraId="216273B5" w14:textId="77777777" w:rsidR="002E529D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trengths:</w:t>
                    </w:r>
                  </w:p>
                  <w:p w14:paraId="58FDA9F7" w14:textId="77777777" w:rsidR="002E529D" w:rsidRPr="007C73E1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C73E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Deep Learning</w:t>
                    </w:r>
                  </w:p>
                  <w:p w14:paraId="166E3FF3" w14:textId="77777777" w:rsidR="002E529D" w:rsidRPr="0062415F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62415F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- 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DE4CA0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Impact Factor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9.369</w:t>
                    </w:r>
                  </w:p>
                  <w:p w14:paraId="1E98113D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</w:t>
                    </w:r>
                    <w:r w:rsidRPr="005E4694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Research publications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19</w:t>
                    </w:r>
                  </w:p>
                  <w:p w14:paraId="4ADA2155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Citations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285</w:t>
                    </w:r>
                  </w:p>
                  <w:p w14:paraId="2D3DA15B" w14:textId="77777777" w:rsidR="002E529D" w:rsidRPr="0090502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H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7</w:t>
                    </w:r>
                  </w:p>
                  <w:p w14:paraId="3063F3FB" w14:textId="77777777" w:rsidR="002E529D" w:rsidRPr="00412F05" w:rsidRDefault="002E529D" w:rsidP="002E529D">
                    <w:pPr>
                      <w:tabs>
                        <w:tab w:val="right" w:pos="2790"/>
                      </w:tabs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-  i10-index: 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ab/>
                      <w:t>06</w:t>
                    </w:r>
                  </w:p>
                  <w:p w14:paraId="0593A872" w14:textId="77777777" w:rsidR="002E529D" w:rsidRPr="001D52D5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Conference Secretary ICETECC`22</w:t>
                    </w:r>
                  </w:p>
                  <w:p w14:paraId="0CB1E31A" w14:textId="77777777" w:rsidR="002E529D" w:rsidRPr="0067370C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9</w:t>
                    </w:r>
                    <w:r w:rsidRPr="0067370C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 xml:space="preserve"> Projects Funded by ICT R&amp;D</w:t>
                    </w:r>
                  </w:p>
                  <w:p w14:paraId="1F620D13" w14:textId="77777777" w:rsidR="002E529D" w:rsidRPr="0016492A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16492A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1 Project Funded by SUPARCO</w:t>
                    </w:r>
                  </w:p>
                  <w:p w14:paraId="0F9C6753" w14:textId="77777777" w:rsidR="002E529D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Expert in programming &amp; system Designing</w:t>
                    </w:r>
                  </w:p>
                  <w:p w14:paraId="7E349152" w14:textId="77777777" w:rsidR="002E529D" w:rsidRDefault="002E529D" w:rsidP="002E529D">
                    <w:pPr>
                      <w:numPr>
                        <w:ilvl w:val="0"/>
                        <w:numId w:val="23"/>
                      </w:numPr>
                      <w:tabs>
                        <w:tab w:val="clear" w:pos="720"/>
                      </w:tabs>
                      <w:ind w:left="180" w:hanging="180"/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Python Programmer</w:t>
                    </w:r>
                  </w:p>
                  <w:p w14:paraId="41B80381" w14:textId="77777777" w:rsidR="002E529D" w:rsidRPr="001D7937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4B6B4A7F" w14:textId="77777777" w:rsidR="002E529D" w:rsidRPr="00905025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905025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PhD Research Topic:</w:t>
                    </w:r>
                  </w:p>
                  <w:p w14:paraId="6E15D3C8" w14:textId="77777777" w:rsidR="002E529D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Deep Learning Based Loop Closure Detection from Different Viewpoints and Occlusions</w:t>
                    </w:r>
                  </w:p>
                  <w:p w14:paraId="566AA434" w14:textId="77777777" w:rsidR="002E529D" w:rsidRPr="001D793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14"/>
                        <w:szCs w:val="14"/>
                      </w:rPr>
                    </w:pPr>
                  </w:p>
                  <w:p w14:paraId="542A452B" w14:textId="77777777" w:rsidR="002E529D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Final Year Project</w:t>
                    </w:r>
                    <w: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s</w:t>
                    </w: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u w:val="single"/>
                      </w:rPr>
                      <w:t>:</w:t>
                    </w:r>
                  </w:p>
                  <w:p w14:paraId="74AC5A22" w14:textId="77777777" w:rsidR="002E529D" w:rsidRPr="00CF6B51" w:rsidRDefault="002E529D" w:rsidP="002E529D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M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CF6B51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Traffic Congestion and Incident Warning using V2I Communication</w:t>
                    </w:r>
                  </w:p>
                  <w:p w14:paraId="130AD08D" w14:textId="77777777" w:rsidR="002E529D" w:rsidRPr="00771D82" w:rsidRDefault="002E529D" w:rsidP="002E529D">
                    <w:pP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</w:pPr>
                    <w:r w:rsidRPr="00CF6B51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B.E:</w:t>
                    </w:r>
                    <w:r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 xml:space="preserve"> </w:t>
                    </w:r>
                    <w:r w:rsidRPr="00771D82">
                      <w:rPr>
                        <w:rFonts w:ascii="Calibri" w:hAnsi="Calibri"/>
                        <w:color w:val="000000"/>
                        <w:sz w:val="22"/>
                        <w:szCs w:val="22"/>
                      </w:rPr>
                      <w:t>File Sharing and Information Dissemination in VANETs</w:t>
                    </w:r>
                  </w:p>
                  <w:p w14:paraId="20EF70FD" w14:textId="77777777" w:rsidR="002E529D" w:rsidRPr="001D7937" w:rsidRDefault="002E529D" w:rsidP="002E529D">
                    <w:pPr>
                      <w:autoSpaceDE w:val="0"/>
                      <w:autoSpaceDN w:val="0"/>
                      <w:adjustRightInd w:val="0"/>
                      <w:ind w:right="720"/>
                      <w:jc w:val="both"/>
                      <w:rPr>
                        <w:rFonts w:ascii="Calibri" w:eastAsia="PMingLiU" w:hAnsi="Calibri" w:cs="Arial"/>
                        <w:b/>
                        <w:color w:val="000000"/>
                        <w:sz w:val="14"/>
                        <w:szCs w:val="14"/>
                      </w:rPr>
                    </w:pPr>
                  </w:p>
                  <w:p w14:paraId="1CCE637E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ORCID: </w:t>
                    </w:r>
                    <w:hyperlink r:id="rId20" w:history="1">
                      <w:r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0000-0002-8927-1522</w:t>
                      </w:r>
                    </w:hyperlink>
                  </w:p>
                  <w:p w14:paraId="34CB9A7D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r>
                      <w:rPr>
                        <w:rFonts w:ascii="Calibri Light" w:hAnsi="Calibri Light" w:cs="Calibri Light"/>
                        <w:sz w:val="22"/>
                        <w:szCs w:val="22"/>
                      </w:rPr>
                      <w:t xml:space="preserve">Scopus ID: </w:t>
                    </w:r>
                    <w:hyperlink r:id="rId21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57220699255</w:t>
                      </w:r>
                    </w:hyperlink>
                  </w:p>
                  <w:p w14:paraId="01F26C5B" w14:textId="77777777" w:rsidR="002E529D" w:rsidRDefault="002E529D" w:rsidP="002E529D">
                    <w:pPr>
                      <w:rPr>
                        <w:rFonts w:ascii="Calibri Light" w:hAnsi="Calibri Light" w:cs="Calibri Light"/>
                        <w:sz w:val="22"/>
                        <w:szCs w:val="22"/>
                      </w:rPr>
                    </w:pPr>
                    <w:hyperlink r:id="rId22" w:history="1">
                      <w:r w:rsidRPr="007A40E2">
                        <w:rPr>
                          <w:rStyle w:val="Hyperlink"/>
                          <w:rFonts w:ascii="Calibri Light" w:hAnsi="Calibri Light" w:cs="Calibri Light"/>
                          <w:sz w:val="22"/>
                          <w:szCs w:val="22"/>
                        </w:rPr>
                        <w:t>Google Scholar</w:t>
                      </w:r>
                    </w:hyperlink>
                  </w:p>
                  <w:p w14:paraId="4C338259" w14:textId="77777777" w:rsidR="002E529D" w:rsidRDefault="002E529D" w:rsidP="002E529D">
                    <w:pPr>
                      <w:rPr>
                        <w:rFonts w:ascii="Calibri Light" w:hAnsi="Calibri Light" w:cs="Calibri Light"/>
                        <w:b/>
                        <w:color w:val="000000"/>
                        <w:sz w:val="18"/>
                        <w:szCs w:val="18"/>
                      </w:rPr>
                    </w:pPr>
                  </w:p>
                  <w:p w14:paraId="6F1C7F60" w14:textId="77777777" w:rsidR="002E529D" w:rsidRPr="00532EAE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 w:rsidRPr="004A2847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Nationality:</w:t>
                    </w: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 xml:space="preserve"> Pakistani</w:t>
                    </w:r>
                  </w:p>
                  <w:p w14:paraId="334F7E10" w14:textId="77777777" w:rsidR="002E529D" w:rsidRPr="00771D82" w:rsidRDefault="002E529D" w:rsidP="002E529D">
                    <w:pPr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</w:rPr>
                      <w:t>Permanent Address:</w:t>
                    </w:r>
                  </w:p>
                  <w:p w14:paraId="0BA3ECC7" w14:textId="77777777" w:rsidR="002E529D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</w:pPr>
                    <w: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</w:rPr>
                      <w:t>Bungalow # 7, Block B-5, near Police Choki, Mehran University Employees Cooperative Housing Society, Jamshoro, Sindh, Pakistan</w:t>
                    </w:r>
                  </w:p>
                  <w:p w14:paraId="2ABF5447" w14:textId="77777777" w:rsidR="002E529D" w:rsidRPr="00832634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0"/>
                        <w:szCs w:val="22"/>
                      </w:rPr>
                    </w:pPr>
                  </w:p>
                  <w:p w14:paraId="0910F44C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  <w:r w:rsidRPr="00771D82">
                      <w:rPr>
                        <w:rFonts w:ascii="Calibri" w:hAnsi="Calibri"/>
                        <w:b/>
                        <w:color w:val="000000"/>
                        <w:sz w:val="22"/>
                        <w:szCs w:val="22"/>
                        <w:lang w:val="pt-BR"/>
                      </w:rPr>
                      <w:t xml:space="preserve">E-mail: </w:t>
                    </w:r>
                    <w:hyperlink r:id="rId23" w:history="1">
                      <w:r w:rsidRPr="00754F98">
                        <w:rPr>
                          <w:rStyle w:val="Hyperlink"/>
                          <w:rFonts w:ascii="Calibri" w:hAnsi="Calibri"/>
                          <w:bCs/>
                          <w:sz w:val="19"/>
                          <w:szCs w:val="19"/>
                          <w:lang w:val="pt-BR"/>
                        </w:rPr>
                        <w:t>azammemon2000@gmail.com</w:t>
                      </w:r>
                    </w:hyperlink>
                  </w:p>
                  <w:p w14:paraId="6A78CC8B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374BCE88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723F0FAB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78491245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264EEAB6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3C8F1585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58395B25" w14:textId="77777777" w:rsidR="002E529D" w:rsidRPr="001D6FE7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2B6A6D63" w14:textId="77777777" w:rsidR="002E529D" w:rsidRPr="00771D82" w:rsidRDefault="002E529D" w:rsidP="002E529D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  <w:p w14:paraId="5F7F597A" w14:textId="77777777" w:rsidR="00342BCE" w:rsidRPr="001D6FE7" w:rsidRDefault="00342BCE" w:rsidP="00342BCE">
                    <w:pPr>
                      <w:rPr>
                        <w:rFonts w:ascii="Calibri" w:hAnsi="Calibri"/>
                        <w:bCs/>
                        <w:color w:val="000000"/>
                        <w:sz w:val="22"/>
                        <w:szCs w:val="22"/>
                        <w:lang w:val="pt-BR"/>
                      </w:rPr>
                    </w:pPr>
                  </w:p>
                </w:txbxContent>
              </v:textbox>
            </v:rect>
            <v:rect id="_x0000_s2070" style="position:absolute;left:3780;top:375;width:8145;height:15105" filled="f" fillcolor="green">
              <v:fill opacity="6554f"/>
              <v:textbox style="mso-next-textbox:#_x0000_s2070">
                <w:txbxContent>
                  <w:p w14:paraId="3FA0EF91" w14:textId="77777777" w:rsidR="00532EAE" w:rsidRPr="00D24D88" w:rsidRDefault="00532EAE" w:rsidP="00532EAE">
                    <w:pPr>
                      <w:jc w:val="center"/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</w:pPr>
                    <w:r w:rsidRPr="00532EAE">
                      <w:rPr>
                        <w:rFonts w:ascii="Calibri" w:hAnsi="Calibri"/>
                        <w:b/>
                        <w:sz w:val="36"/>
                        <w:szCs w:val="36"/>
                        <w:u w:val="double"/>
                      </w:rPr>
                      <w:t>PhD in Visual SLAM using Deep Learning</w:t>
                    </w:r>
                  </w:p>
                  <w:p w14:paraId="12DD3E1C" w14:textId="77777777" w:rsidR="00342BCE" w:rsidRPr="009B1ECD" w:rsidRDefault="00342BCE" w:rsidP="00342BCE">
                    <w:pPr>
                      <w:jc w:val="both"/>
                      <w:rPr>
                        <w:rFonts w:ascii="Calibri" w:hAnsi="Calibri" w:cs="Arial"/>
                        <w:sz w:val="10"/>
                        <w:szCs w:val="10"/>
                      </w:rPr>
                    </w:pPr>
                  </w:p>
                  <w:p w14:paraId="4CA4620E" w14:textId="77777777" w:rsidR="00E124B7" w:rsidRPr="00E124B7" w:rsidRDefault="00342BCE" w:rsidP="00E124B7">
                    <w:p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  <w:u w:val="single"/>
                      </w:rPr>
                      <w:t>CERTIFICATES:</w:t>
                    </w:r>
                  </w:p>
                  <w:p w14:paraId="5952A187" w14:textId="77777777" w:rsidR="00E124B7" w:rsidRDefault="00E124B7" w:rsidP="00E124B7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in “Two Days Hands-on Workshop on Programmable Logic Controller”</w:t>
                    </w:r>
                  </w:p>
                  <w:p w14:paraId="520BAE34" w14:textId="77777777" w:rsidR="00E124B7" w:rsidRDefault="00E124B7" w:rsidP="00E124B7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Certificate of Participation as Author in Poster Session at </w:t>
                    </w:r>
                    <w:r w:rsidRPr="00D62172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IMTIC`12</w:t>
                    </w:r>
                  </w:p>
                  <w:p w14:paraId="2526EBE4" w14:textId="77777777" w:rsidR="00E124B7" w:rsidRDefault="00E124B7" w:rsidP="00E124B7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 w:rsidRPr="00C961C3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Merit Certificate for Securing THIRD Position in B.E Electronic Engineering</w:t>
                    </w:r>
                  </w:p>
                  <w:p w14:paraId="61344BFD" w14:textId="77777777" w:rsidR="00E124B7" w:rsidRPr="00E124B7" w:rsidRDefault="00E124B7" w:rsidP="00E124B7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Acceptance Letter from </w:t>
                    </w:r>
                    <w:r w:rsidRPr="00C961C3"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  <w:t>2011 IEEE International Conference</w:t>
                    </w: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on Signal processing, Communication and Computing (ICSPCC 2011), Xi’an China</w:t>
                    </w:r>
                  </w:p>
                  <w:p w14:paraId="2E5411A9" w14:textId="77777777" w:rsidR="00542DBC" w:rsidRPr="00542DBC" w:rsidRDefault="00542DBC" w:rsidP="00542DBC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852103">
                      <w:rPr>
                        <w:rFonts w:ascii="Calibri" w:hAnsi="Calibri" w:cs="Arial"/>
                        <w:sz w:val="22"/>
                        <w:szCs w:val="22"/>
                      </w:rPr>
                      <w:t>Certificate of Author for presenting Research Paper in “26</w:t>
                    </w:r>
                    <w:r w:rsidRPr="00852103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852103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IEEEP Students’ Research Seminar”</w:t>
                    </w:r>
                  </w:p>
                  <w:p w14:paraId="6A3657AF" w14:textId="77777777" w:rsidR="004520B5" w:rsidRPr="00921AFD" w:rsidRDefault="004520B5" w:rsidP="004520B5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Coordinator” for Organizing “Synergy`14”</w:t>
                    </w:r>
                  </w:p>
                  <w:p w14:paraId="41CEC5DE" w14:textId="77777777" w:rsidR="004520B5" w:rsidRPr="00921AFD" w:rsidRDefault="004520B5" w:rsidP="004520B5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Final Year Project Exhibition 2014</w:t>
                    </w:r>
                  </w:p>
                  <w:p w14:paraId="3489A1B4" w14:textId="77777777" w:rsidR="004520B5" w:rsidRDefault="004520B5" w:rsidP="004520B5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in IEEEP Symposium 2014</w:t>
                    </w:r>
                  </w:p>
                  <w:p w14:paraId="1F0D37E1" w14:textId="77777777" w:rsidR="004520B5" w:rsidRPr="004520B5" w:rsidRDefault="004520B5" w:rsidP="004520B5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in 29</w:t>
                    </w:r>
                    <w:r w:rsidRPr="00921AFD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IEEEP All Pakistan Students’ Seminar 2014</w:t>
                    </w:r>
                  </w:p>
                  <w:p w14:paraId="59258323" w14:textId="77777777" w:rsidR="00342BCE" w:rsidRPr="00921AFD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Coordinator” for Arranging 2 weeks Internship program at Department of Electronic Engineering</w:t>
                    </w:r>
                  </w:p>
                  <w:p w14:paraId="0F24ABBC" w14:textId="77777777" w:rsidR="00342BCE" w:rsidRPr="00921AFD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921AFD">
                      <w:rPr>
                        <w:rFonts w:ascii="Calibri" w:hAnsi="Calibri" w:cs="Arial"/>
                        <w:sz w:val="22"/>
                        <w:szCs w:val="22"/>
                      </w:rPr>
                      <w:t>Certificate as “Organizer” in IEEE PSGWC 2013</w:t>
                    </w:r>
                  </w:p>
                  <w:p w14:paraId="0CDD12DB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Appreciation for Serving as a “Coordinator” in “Matlab Competition 2013”</w:t>
                    </w:r>
                  </w:p>
                  <w:p w14:paraId="182920F2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for “Organizing” “IEEE Women in Engineering (WIE) Mentoring Session”</w:t>
                    </w:r>
                  </w:p>
                  <w:p w14:paraId="7CE19F07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>Certificate of Participation in “Two Days Hands-on Workshop on Programmable Logic Controller”</w:t>
                    </w:r>
                  </w:p>
                  <w:p w14:paraId="769EDBCE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Certificate of Participation as Author in Poster Session at </w:t>
                    </w:r>
                    <w:r w:rsidRPr="00D62172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IMTIC`12</w:t>
                    </w:r>
                  </w:p>
                  <w:p w14:paraId="47636F3D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 w:rsidRPr="00C961C3"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Merit Certificate for Securing THIRD Position in B.E Electronic Engineering</w:t>
                    </w:r>
                  </w:p>
                  <w:p w14:paraId="4CAF454F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Acceptance Letter from </w:t>
                    </w:r>
                    <w:r w:rsidRPr="00C961C3">
                      <w:rPr>
                        <w:rFonts w:ascii="Calibri" w:eastAsia="PMingLiU" w:hAnsi="Calibri" w:cs="Arial"/>
                        <w:b/>
                        <w:bCs/>
                        <w:sz w:val="22"/>
                        <w:szCs w:val="22"/>
                      </w:rPr>
                      <w:t>2011 IEEE International Conference</w:t>
                    </w:r>
                    <w:r w:rsidRPr="00FC45CF">
                      <w:rPr>
                        <w:rFonts w:ascii="Calibri" w:eastAsia="PMingLiU" w:hAnsi="Calibri" w:cs="Arial"/>
                        <w:bCs/>
                        <w:sz w:val="22"/>
                        <w:szCs w:val="22"/>
                      </w:rPr>
                      <w:t xml:space="preserve"> on Signal processing, Communication and Computing (ICSPCC 2011), Xi’an China</w:t>
                    </w:r>
                  </w:p>
                  <w:p w14:paraId="7B02D2D8" w14:textId="77777777" w:rsidR="00342BCE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  <w:r w:rsidRPr="00852103">
                      <w:rPr>
                        <w:rFonts w:ascii="Calibri" w:hAnsi="Calibri" w:cs="Arial"/>
                        <w:sz w:val="22"/>
                        <w:szCs w:val="22"/>
                      </w:rPr>
                      <w:t>Certificate of Author for presenting Research Paper in “26</w:t>
                    </w:r>
                    <w:r w:rsidRPr="00852103">
                      <w:rPr>
                        <w:rFonts w:ascii="Calibri" w:hAnsi="Calibri" w:cs="Arial"/>
                        <w:sz w:val="22"/>
                        <w:szCs w:val="22"/>
                        <w:vertAlign w:val="superscript"/>
                      </w:rPr>
                      <w:t>th</w:t>
                    </w:r>
                    <w:r w:rsidRPr="00852103">
                      <w:rPr>
                        <w:rFonts w:ascii="Calibri" w:hAnsi="Calibri" w:cs="Arial"/>
                        <w:sz w:val="22"/>
                        <w:szCs w:val="22"/>
                      </w:rPr>
                      <w:t xml:space="preserve"> IEEEP Students’ Research Seminar”</w:t>
                    </w:r>
                  </w:p>
                  <w:p w14:paraId="365F9EEE" w14:textId="77777777" w:rsidR="00342BCE" w:rsidRPr="00C961C3" w:rsidRDefault="00342BCE" w:rsidP="00342BCE">
                    <w:pPr>
                      <w:numPr>
                        <w:ilvl w:val="0"/>
                        <w:numId w:val="31"/>
                      </w:numPr>
                      <w:jc w:val="both"/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</w:pPr>
                    <w:r>
                      <w:rPr>
                        <w:rFonts w:ascii="Calibri" w:hAnsi="Calibri" w:cs="Arial"/>
                        <w:b/>
                        <w:sz w:val="22"/>
                        <w:szCs w:val="22"/>
                      </w:rPr>
                      <w:t>And Many More…</w:t>
                    </w:r>
                  </w:p>
                  <w:p w14:paraId="0D60F10C" w14:textId="77777777" w:rsidR="00342BCE" w:rsidRPr="00FF1579" w:rsidRDefault="00342BCE" w:rsidP="00342BCE">
                    <w:pPr>
                      <w:jc w:val="both"/>
                      <w:rPr>
                        <w:rFonts w:ascii="Calibri" w:hAnsi="Calibri" w:cs="Arial"/>
                        <w:sz w:val="22"/>
                        <w:szCs w:val="22"/>
                      </w:rPr>
                    </w:pPr>
                  </w:p>
                </w:txbxContent>
              </v:textbox>
            </v:rect>
          </v:group>
        </w:pict>
      </w:r>
    </w:p>
    <w:p w14:paraId="07CDA6A8" w14:textId="77777777" w:rsidR="00342BCE" w:rsidRDefault="00342BCE"/>
    <w:p w14:paraId="777F279C" w14:textId="77777777" w:rsidR="00342BCE" w:rsidRDefault="00342BCE"/>
    <w:p w14:paraId="641F8ECB" w14:textId="77777777" w:rsidR="00342BCE" w:rsidRDefault="00342BCE"/>
    <w:p w14:paraId="29B5FD28" w14:textId="77777777" w:rsidR="00342BCE" w:rsidRDefault="00342BCE"/>
    <w:p w14:paraId="45BDA13A" w14:textId="77777777" w:rsidR="00342BCE" w:rsidRDefault="00342BCE"/>
    <w:p w14:paraId="16DF02AB" w14:textId="77777777" w:rsidR="00342BCE" w:rsidRDefault="00342BCE"/>
    <w:p w14:paraId="04761060" w14:textId="77777777" w:rsidR="00342BCE" w:rsidRDefault="00342BCE"/>
    <w:p w14:paraId="405ED378" w14:textId="77777777" w:rsidR="00342BCE" w:rsidRDefault="00342BCE"/>
    <w:p w14:paraId="10E37CF6" w14:textId="77777777" w:rsidR="00342BCE" w:rsidRDefault="00342BCE"/>
    <w:p w14:paraId="023D9F18" w14:textId="77777777" w:rsidR="00342BCE" w:rsidRDefault="00342BCE"/>
    <w:p w14:paraId="110D1844" w14:textId="77777777" w:rsidR="00342BCE" w:rsidRDefault="00342BCE"/>
    <w:p w14:paraId="3E689331" w14:textId="77777777" w:rsidR="00342BCE" w:rsidRDefault="00342BCE"/>
    <w:p w14:paraId="4CE388E8" w14:textId="77777777" w:rsidR="00342BCE" w:rsidRDefault="00342BCE"/>
    <w:p w14:paraId="5007F868" w14:textId="77777777" w:rsidR="00342BCE" w:rsidRDefault="00342BCE"/>
    <w:p w14:paraId="5CD19C99" w14:textId="77777777" w:rsidR="00342BCE" w:rsidRDefault="00342BCE"/>
    <w:p w14:paraId="70718C38" w14:textId="77777777" w:rsidR="00342BCE" w:rsidRDefault="00342BCE"/>
    <w:p w14:paraId="4F1D3D19" w14:textId="77777777" w:rsidR="00342BCE" w:rsidRDefault="00342BCE"/>
    <w:p w14:paraId="2FBDD28E" w14:textId="77777777" w:rsidR="00342BCE" w:rsidRDefault="00342BCE"/>
    <w:p w14:paraId="20436FB3" w14:textId="77777777" w:rsidR="00342BCE" w:rsidRDefault="00342BCE"/>
    <w:p w14:paraId="5620DEE6" w14:textId="77777777" w:rsidR="00342BCE" w:rsidRDefault="00342BCE"/>
    <w:p w14:paraId="4613F239" w14:textId="77777777" w:rsidR="00342BCE" w:rsidRDefault="00342BCE"/>
    <w:p w14:paraId="0640584A" w14:textId="77777777" w:rsidR="00342BCE" w:rsidRDefault="00342BCE"/>
    <w:p w14:paraId="6D87D1B7" w14:textId="77777777" w:rsidR="00342BCE" w:rsidRDefault="00342BCE"/>
    <w:p w14:paraId="0E855A96" w14:textId="77777777" w:rsidR="00342BCE" w:rsidRDefault="00342BCE"/>
    <w:p w14:paraId="2CF0DEC5" w14:textId="77777777" w:rsidR="00342BCE" w:rsidRDefault="00342BCE"/>
    <w:p w14:paraId="2F9F00D6" w14:textId="77777777" w:rsidR="00342BCE" w:rsidRDefault="00342BCE"/>
    <w:p w14:paraId="01EFE059" w14:textId="77777777" w:rsidR="00342BCE" w:rsidRDefault="00342BCE"/>
    <w:sectPr w:rsidR="00342BCE" w:rsidSect="00BD219D">
      <w:footerReference w:type="default" r:id="rId24"/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0F5CAE" w14:textId="77777777" w:rsidR="00CB460B" w:rsidRDefault="00CB460B" w:rsidP="00CF39A7">
      <w:r>
        <w:separator/>
      </w:r>
    </w:p>
  </w:endnote>
  <w:endnote w:type="continuationSeparator" w:id="0">
    <w:p w14:paraId="2E0BC887" w14:textId="77777777" w:rsidR="00CB460B" w:rsidRDefault="00CB460B" w:rsidP="00CF3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524A51" w14:textId="77777777" w:rsidR="00CF39A7" w:rsidRDefault="00CF39A7" w:rsidP="00CF39A7">
    <w:pPr>
      <w:pStyle w:val="Footer"/>
    </w:pPr>
  </w:p>
  <w:p w14:paraId="58FA0327" w14:textId="77777777" w:rsidR="00CF39A7" w:rsidRDefault="00CF39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4D88D3" w14:textId="77777777" w:rsidR="00CB460B" w:rsidRDefault="00CB460B" w:rsidP="00CF39A7">
      <w:r>
        <w:separator/>
      </w:r>
    </w:p>
  </w:footnote>
  <w:footnote w:type="continuationSeparator" w:id="0">
    <w:p w14:paraId="22111FEB" w14:textId="77777777" w:rsidR="00CB460B" w:rsidRDefault="00CB460B" w:rsidP="00CF3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517045"/>
    <w:multiLevelType w:val="hybridMultilevel"/>
    <w:tmpl w:val="AFE6B0F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D3697"/>
    <w:multiLevelType w:val="hybridMultilevel"/>
    <w:tmpl w:val="5770E2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A5AA7"/>
    <w:multiLevelType w:val="hybridMultilevel"/>
    <w:tmpl w:val="FE849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A0A33"/>
    <w:multiLevelType w:val="hybridMultilevel"/>
    <w:tmpl w:val="8F4E4CFE"/>
    <w:lvl w:ilvl="0" w:tplc="541C28E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E01C3"/>
    <w:multiLevelType w:val="hybridMultilevel"/>
    <w:tmpl w:val="6AD4AA3C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103E2"/>
    <w:multiLevelType w:val="hybridMultilevel"/>
    <w:tmpl w:val="4B4E54F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6D3CF1"/>
    <w:multiLevelType w:val="hybridMultilevel"/>
    <w:tmpl w:val="714872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0164FC"/>
    <w:multiLevelType w:val="hybridMultilevel"/>
    <w:tmpl w:val="A7A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C1BD8"/>
    <w:multiLevelType w:val="hybridMultilevel"/>
    <w:tmpl w:val="DE308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EC5BE0"/>
    <w:multiLevelType w:val="hybridMultilevel"/>
    <w:tmpl w:val="C630B5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D5799"/>
    <w:multiLevelType w:val="multilevel"/>
    <w:tmpl w:val="C7B28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3B6042"/>
    <w:multiLevelType w:val="hybridMultilevel"/>
    <w:tmpl w:val="6BE259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41957"/>
    <w:multiLevelType w:val="hybridMultilevel"/>
    <w:tmpl w:val="8578D58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14650"/>
    <w:multiLevelType w:val="hybridMultilevel"/>
    <w:tmpl w:val="596CF13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A81EB1"/>
    <w:multiLevelType w:val="hybridMultilevel"/>
    <w:tmpl w:val="3F88B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270559"/>
    <w:multiLevelType w:val="hybridMultilevel"/>
    <w:tmpl w:val="94A4FF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B71F36"/>
    <w:multiLevelType w:val="hybridMultilevel"/>
    <w:tmpl w:val="0028635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B368D9"/>
    <w:multiLevelType w:val="hybridMultilevel"/>
    <w:tmpl w:val="2A5EBD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8041680"/>
    <w:multiLevelType w:val="hybridMultilevel"/>
    <w:tmpl w:val="4E4E8B3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D0307"/>
    <w:multiLevelType w:val="hybridMultilevel"/>
    <w:tmpl w:val="C7B286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A04AB2"/>
    <w:multiLevelType w:val="hybridMultilevel"/>
    <w:tmpl w:val="877E812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945C54"/>
    <w:multiLevelType w:val="multilevel"/>
    <w:tmpl w:val="94A4F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C96D32"/>
    <w:multiLevelType w:val="hybridMultilevel"/>
    <w:tmpl w:val="D49020BC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346F50"/>
    <w:multiLevelType w:val="hybridMultilevel"/>
    <w:tmpl w:val="3076AC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3C5AD4"/>
    <w:multiLevelType w:val="hybridMultilevel"/>
    <w:tmpl w:val="945877D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6A38FF"/>
    <w:multiLevelType w:val="multilevel"/>
    <w:tmpl w:val="6BE25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E34B9"/>
    <w:multiLevelType w:val="hybridMultilevel"/>
    <w:tmpl w:val="D0143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E7376"/>
    <w:multiLevelType w:val="hybridMultilevel"/>
    <w:tmpl w:val="8BA002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814A42"/>
    <w:multiLevelType w:val="hybridMultilevel"/>
    <w:tmpl w:val="FFEE0A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637A8E"/>
    <w:multiLevelType w:val="hybridMultilevel"/>
    <w:tmpl w:val="E27E9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012E4F"/>
    <w:multiLevelType w:val="hybridMultilevel"/>
    <w:tmpl w:val="7182EE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D0019"/>
    <w:multiLevelType w:val="hybridMultilevel"/>
    <w:tmpl w:val="D66205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92EEF"/>
    <w:multiLevelType w:val="multilevel"/>
    <w:tmpl w:val="FFEE0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C9134C"/>
    <w:multiLevelType w:val="hybridMultilevel"/>
    <w:tmpl w:val="D80E2C92"/>
    <w:lvl w:ilvl="0" w:tplc="A208A2E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2111FB"/>
    <w:multiLevelType w:val="multilevel"/>
    <w:tmpl w:val="6BE25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093649">
    <w:abstractNumId w:val="17"/>
  </w:num>
  <w:num w:numId="2" w16cid:durableId="1945767526">
    <w:abstractNumId w:val="15"/>
  </w:num>
  <w:num w:numId="3" w16cid:durableId="202905850">
    <w:abstractNumId w:val="19"/>
  </w:num>
  <w:num w:numId="4" w16cid:durableId="1393887820">
    <w:abstractNumId w:val="11"/>
  </w:num>
  <w:num w:numId="5" w16cid:durableId="649872165">
    <w:abstractNumId w:val="28"/>
  </w:num>
  <w:num w:numId="6" w16cid:durableId="845752577">
    <w:abstractNumId w:val="29"/>
  </w:num>
  <w:num w:numId="7" w16cid:durableId="1457406397">
    <w:abstractNumId w:val="23"/>
  </w:num>
  <w:num w:numId="8" w16cid:durableId="820344963">
    <w:abstractNumId w:val="7"/>
  </w:num>
  <w:num w:numId="9" w16cid:durableId="390226478">
    <w:abstractNumId w:val="9"/>
  </w:num>
  <w:num w:numId="10" w16cid:durableId="993490501">
    <w:abstractNumId w:val="10"/>
  </w:num>
  <w:num w:numId="11" w16cid:durableId="1977101497">
    <w:abstractNumId w:val="22"/>
  </w:num>
  <w:num w:numId="12" w16cid:durableId="46534234">
    <w:abstractNumId w:val="32"/>
  </w:num>
  <w:num w:numId="13" w16cid:durableId="1050500523">
    <w:abstractNumId w:val="16"/>
  </w:num>
  <w:num w:numId="14" w16cid:durableId="838469652">
    <w:abstractNumId w:val="25"/>
  </w:num>
  <w:num w:numId="15" w16cid:durableId="272396539">
    <w:abstractNumId w:val="24"/>
  </w:num>
  <w:num w:numId="16" w16cid:durableId="180827929">
    <w:abstractNumId w:val="21"/>
  </w:num>
  <w:num w:numId="17" w16cid:durableId="2054575270">
    <w:abstractNumId w:val="20"/>
  </w:num>
  <w:num w:numId="18" w16cid:durableId="680473275">
    <w:abstractNumId w:val="34"/>
  </w:num>
  <w:num w:numId="19" w16cid:durableId="1609778365">
    <w:abstractNumId w:val="4"/>
  </w:num>
  <w:num w:numId="20" w16cid:durableId="1516726613">
    <w:abstractNumId w:val="13"/>
  </w:num>
  <w:num w:numId="21" w16cid:durableId="575483642">
    <w:abstractNumId w:val="33"/>
  </w:num>
  <w:num w:numId="22" w16cid:durableId="2079815433">
    <w:abstractNumId w:val="0"/>
  </w:num>
  <w:num w:numId="23" w16cid:durableId="1523129797">
    <w:abstractNumId w:val="3"/>
  </w:num>
  <w:num w:numId="24" w16cid:durableId="1487937371">
    <w:abstractNumId w:val="18"/>
  </w:num>
  <w:num w:numId="25" w16cid:durableId="339167509">
    <w:abstractNumId w:val="14"/>
  </w:num>
  <w:num w:numId="26" w16cid:durableId="1595554293">
    <w:abstractNumId w:val="31"/>
  </w:num>
  <w:num w:numId="27" w16cid:durableId="768353428">
    <w:abstractNumId w:val="30"/>
  </w:num>
  <w:num w:numId="28" w16cid:durableId="180513576">
    <w:abstractNumId w:val="5"/>
  </w:num>
  <w:num w:numId="29" w16cid:durableId="560142017">
    <w:abstractNumId w:val="1"/>
  </w:num>
  <w:num w:numId="30" w16cid:durableId="670910603">
    <w:abstractNumId w:val="26"/>
  </w:num>
  <w:num w:numId="31" w16cid:durableId="963658964">
    <w:abstractNumId w:val="6"/>
  </w:num>
  <w:num w:numId="32" w16cid:durableId="1153176295">
    <w:abstractNumId w:val="8"/>
  </w:num>
  <w:num w:numId="33" w16cid:durableId="1446849774">
    <w:abstractNumId w:val="12"/>
  </w:num>
  <w:num w:numId="34" w16cid:durableId="1746488580">
    <w:abstractNumId w:val="27"/>
  </w:num>
  <w:num w:numId="35" w16cid:durableId="13598128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71"/>
  </w:hdrShapeDefaults>
  <w:footnotePr>
    <w:footnote w:id="-1"/>
    <w:footnote w:id="0"/>
  </w:footnotePr>
  <w:endnotePr>
    <w:endnote w:id="-1"/>
    <w:endnote w:id="0"/>
  </w:endnotePr>
  <w:compat>
    <w:applyBreaking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DQ3NzA3tLA0sDBR0lEKTi0uzszPAykwqgUAPzhz9iwAAAA="/>
  </w:docVars>
  <w:rsids>
    <w:rsidRoot w:val="00FC45CF"/>
    <w:rsid w:val="000319C4"/>
    <w:rsid w:val="000406BF"/>
    <w:rsid w:val="00043945"/>
    <w:rsid w:val="00057F40"/>
    <w:rsid w:val="00065557"/>
    <w:rsid w:val="00065EF7"/>
    <w:rsid w:val="00077062"/>
    <w:rsid w:val="00084A5E"/>
    <w:rsid w:val="00094652"/>
    <w:rsid w:val="000A014D"/>
    <w:rsid w:val="000C06F4"/>
    <w:rsid w:val="000D373A"/>
    <w:rsid w:val="000E077B"/>
    <w:rsid w:val="00113B62"/>
    <w:rsid w:val="00136162"/>
    <w:rsid w:val="00142D4A"/>
    <w:rsid w:val="001554BB"/>
    <w:rsid w:val="0016492A"/>
    <w:rsid w:val="00173B01"/>
    <w:rsid w:val="00186BD6"/>
    <w:rsid w:val="00190BF6"/>
    <w:rsid w:val="00192C67"/>
    <w:rsid w:val="001A04BA"/>
    <w:rsid w:val="001A35D6"/>
    <w:rsid w:val="001B3442"/>
    <w:rsid w:val="001B5E82"/>
    <w:rsid w:val="001D402E"/>
    <w:rsid w:val="001D52D5"/>
    <w:rsid w:val="001D6FE7"/>
    <w:rsid w:val="001D7937"/>
    <w:rsid w:val="001F126D"/>
    <w:rsid w:val="0021103C"/>
    <w:rsid w:val="00215032"/>
    <w:rsid w:val="0023670B"/>
    <w:rsid w:val="00254D75"/>
    <w:rsid w:val="00257BFA"/>
    <w:rsid w:val="0027049F"/>
    <w:rsid w:val="0028723A"/>
    <w:rsid w:val="0029214F"/>
    <w:rsid w:val="002A56D4"/>
    <w:rsid w:val="002B5C70"/>
    <w:rsid w:val="002D4C12"/>
    <w:rsid w:val="002E2252"/>
    <w:rsid w:val="002E529D"/>
    <w:rsid w:val="00306390"/>
    <w:rsid w:val="00310CB1"/>
    <w:rsid w:val="00323BE3"/>
    <w:rsid w:val="00340DBF"/>
    <w:rsid w:val="00342BCE"/>
    <w:rsid w:val="003479E9"/>
    <w:rsid w:val="00363DA2"/>
    <w:rsid w:val="00364BC4"/>
    <w:rsid w:val="00364C04"/>
    <w:rsid w:val="0036541E"/>
    <w:rsid w:val="00372CA5"/>
    <w:rsid w:val="0037622B"/>
    <w:rsid w:val="00377207"/>
    <w:rsid w:val="0037745E"/>
    <w:rsid w:val="003B45D7"/>
    <w:rsid w:val="003C2C06"/>
    <w:rsid w:val="003C399D"/>
    <w:rsid w:val="003E35A3"/>
    <w:rsid w:val="003E7626"/>
    <w:rsid w:val="003E7F8B"/>
    <w:rsid w:val="004055D0"/>
    <w:rsid w:val="0040652B"/>
    <w:rsid w:val="004109D2"/>
    <w:rsid w:val="00412F05"/>
    <w:rsid w:val="004151BD"/>
    <w:rsid w:val="00423862"/>
    <w:rsid w:val="00445EDA"/>
    <w:rsid w:val="004520B5"/>
    <w:rsid w:val="0046756A"/>
    <w:rsid w:val="00471F8E"/>
    <w:rsid w:val="00483F0A"/>
    <w:rsid w:val="00490918"/>
    <w:rsid w:val="00492BB0"/>
    <w:rsid w:val="004936D6"/>
    <w:rsid w:val="00496391"/>
    <w:rsid w:val="004A09B3"/>
    <w:rsid w:val="004A2847"/>
    <w:rsid w:val="004B0579"/>
    <w:rsid w:val="004B4519"/>
    <w:rsid w:val="004D276F"/>
    <w:rsid w:val="004F3978"/>
    <w:rsid w:val="004F58B4"/>
    <w:rsid w:val="00520B31"/>
    <w:rsid w:val="0052578A"/>
    <w:rsid w:val="00532EAE"/>
    <w:rsid w:val="00535DF7"/>
    <w:rsid w:val="00536ED4"/>
    <w:rsid w:val="00541898"/>
    <w:rsid w:val="00542DBC"/>
    <w:rsid w:val="005446F1"/>
    <w:rsid w:val="005472B8"/>
    <w:rsid w:val="00551701"/>
    <w:rsid w:val="00557C4C"/>
    <w:rsid w:val="005603BE"/>
    <w:rsid w:val="005607AF"/>
    <w:rsid w:val="005612F3"/>
    <w:rsid w:val="00596BB3"/>
    <w:rsid w:val="005A2FCD"/>
    <w:rsid w:val="005B0F29"/>
    <w:rsid w:val="005B4859"/>
    <w:rsid w:val="005D547A"/>
    <w:rsid w:val="005E4694"/>
    <w:rsid w:val="00602305"/>
    <w:rsid w:val="00610FAE"/>
    <w:rsid w:val="00611755"/>
    <w:rsid w:val="0062415F"/>
    <w:rsid w:val="00624593"/>
    <w:rsid w:val="006315A1"/>
    <w:rsid w:val="00635123"/>
    <w:rsid w:val="006411F5"/>
    <w:rsid w:val="00667E03"/>
    <w:rsid w:val="0067370C"/>
    <w:rsid w:val="00693B4E"/>
    <w:rsid w:val="006A7E27"/>
    <w:rsid w:val="006B628C"/>
    <w:rsid w:val="006C23E1"/>
    <w:rsid w:val="006D1B06"/>
    <w:rsid w:val="006E6602"/>
    <w:rsid w:val="006F33A9"/>
    <w:rsid w:val="00740F41"/>
    <w:rsid w:val="0075674E"/>
    <w:rsid w:val="00770F52"/>
    <w:rsid w:val="00771D82"/>
    <w:rsid w:val="007A40E2"/>
    <w:rsid w:val="007B2393"/>
    <w:rsid w:val="007B2B53"/>
    <w:rsid w:val="007C73E1"/>
    <w:rsid w:val="007D5801"/>
    <w:rsid w:val="007D5967"/>
    <w:rsid w:val="007D734A"/>
    <w:rsid w:val="007F0BDA"/>
    <w:rsid w:val="0081037E"/>
    <w:rsid w:val="00832634"/>
    <w:rsid w:val="008335EF"/>
    <w:rsid w:val="0084352E"/>
    <w:rsid w:val="00846459"/>
    <w:rsid w:val="00852103"/>
    <w:rsid w:val="00852AB4"/>
    <w:rsid w:val="0087080E"/>
    <w:rsid w:val="00872FCA"/>
    <w:rsid w:val="00880957"/>
    <w:rsid w:val="00890825"/>
    <w:rsid w:val="00890CD7"/>
    <w:rsid w:val="008A58DD"/>
    <w:rsid w:val="008B1601"/>
    <w:rsid w:val="008B1B78"/>
    <w:rsid w:val="008C24A3"/>
    <w:rsid w:val="008F23BF"/>
    <w:rsid w:val="00905025"/>
    <w:rsid w:val="00905536"/>
    <w:rsid w:val="00915536"/>
    <w:rsid w:val="00920F64"/>
    <w:rsid w:val="00921AFD"/>
    <w:rsid w:val="00957448"/>
    <w:rsid w:val="009B131F"/>
    <w:rsid w:val="009B1ECD"/>
    <w:rsid w:val="009C2744"/>
    <w:rsid w:val="009C3D50"/>
    <w:rsid w:val="009C4888"/>
    <w:rsid w:val="009F2FED"/>
    <w:rsid w:val="00A27ECF"/>
    <w:rsid w:val="00A553ED"/>
    <w:rsid w:val="00A575CD"/>
    <w:rsid w:val="00A716D5"/>
    <w:rsid w:val="00A76C94"/>
    <w:rsid w:val="00A92F90"/>
    <w:rsid w:val="00A93C15"/>
    <w:rsid w:val="00AD114F"/>
    <w:rsid w:val="00AF20BC"/>
    <w:rsid w:val="00B0433F"/>
    <w:rsid w:val="00B179F5"/>
    <w:rsid w:val="00B23323"/>
    <w:rsid w:val="00B271DB"/>
    <w:rsid w:val="00B4416E"/>
    <w:rsid w:val="00B47A79"/>
    <w:rsid w:val="00B57B82"/>
    <w:rsid w:val="00B7147D"/>
    <w:rsid w:val="00B73B72"/>
    <w:rsid w:val="00B83755"/>
    <w:rsid w:val="00B837FC"/>
    <w:rsid w:val="00B869B8"/>
    <w:rsid w:val="00B9402B"/>
    <w:rsid w:val="00B94674"/>
    <w:rsid w:val="00BB7216"/>
    <w:rsid w:val="00BD219D"/>
    <w:rsid w:val="00BE610E"/>
    <w:rsid w:val="00BF2F64"/>
    <w:rsid w:val="00C16190"/>
    <w:rsid w:val="00C218C0"/>
    <w:rsid w:val="00C30A32"/>
    <w:rsid w:val="00C36FB3"/>
    <w:rsid w:val="00C47C19"/>
    <w:rsid w:val="00C50FD3"/>
    <w:rsid w:val="00C755EA"/>
    <w:rsid w:val="00C84E5B"/>
    <w:rsid w:val="00C85F05"/>
    <w:rsid w:val="00C961C3"/>
    <w:rsid w:val="00CA722B"/>
    <w:rsid w:val="00CB460B"/>
    <w:rsid w:val="00CB5031"/>
    <w:rsid w:val="00CC7E49"/>
    <w:rsid w:val="00CE18B9"/>
    <w:rsid w:val="00CF039B"/>
    <w:rsid w:val="00CF39A7"/>
    <w:rsid w:val="00CF6B51"/>
    <w:rsid w:val="00D24D88"/>
    <w:rsid w:val="00D30771"/>
    <w:rsid w:val="00D324B2"/>
    <w:rsid w:val="00D36068"/>
    <w:rsid w:val="00D36FF7"/>
    <w:rsid w:val="00D62172"/>
    <w:rsid w:val="00D83742"/>
    <w:rsid w:val="00DA4FD2"/>
    <w:rsid w:val="00DB5035"/>
    <w:rsid w:val="00DB7ECE"/>
    <w:rsid w:val="00DE4CA0"/>
    <w:rsid w:val="00DF22A5"/>
    <w:rsid w:val="00DF29B2"/>
    <w:rsid w:val="00E124B7"/>
    <w:rsid w:val="00E21AEA"/>
    <w:rsid w:val="00E337B3"/>
    <w:rsid w:val="00E44549"/>
    <w:rsid w:val="00E65603"/>
    <w:rsid w:val="00E96D4C"/>
    <w:rsid w:val="00EA0A10"/>
    <w:rsid w:val="00EA4AA8"/>
    <w:rsid w:val="00ED158B"/>
    <w:rsid w:val="00ED19DF"/>
    <w:rsid w:val="00ED29D4"/>
    <w:rsid w:val="00F044D5"/>
    <w:rsid w:val="00F12A68"/>
    <w:rsid w:val="00F13FFA"/>
    <w:rsid w:val="00F35FEA"/>
    <w:rsid w:val="00F5452C"/>
    <w:rsid w:val="00F76A3E"/>
    <w:rsid w:val="00FA096F"/>
    <w:rsid w:val="00FC1149"/>
    <w:rsid w:val="00FC1C60"/>
    <w:rsid w:val="00FC45CF"/>
    <w:rsid w:val="00FF1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2071"/>
    <o:shapelayout v:ext="edit">
      <o:idmap v:ext="edit" data="2"/>
    </o:shapelayout>
  </w:shapeDefaults>
  <w:decimalSymbol w:val="."/>
  <w:listSeparator w:val=","/>
  <w14:docId w14:val="035E8F66"/>
  <w15:chartTrackingRefBased/>
  <w15:docId w15:val="{AC7D9396-0B5B-4088-B0BE-5F13554AE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29D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C45CF"/>
    <w:rPr>
      <w:color w:val="0000FF"/>
      <w:u w:val="single"/>
    </w:rPr>
  </w:style>
  <w:style w:type="paragraph" w:styleId="NoSpacing">
    <w:name w:val="No Spacing"/>
    <w:uiPriority w:val="1"/>
    <w:qFormat/>
    <w:rsid w:val="00905536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90553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F39A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39A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39A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39A7"/>
    <w:rPr>
      <w:sz w:val="24"/>
      <w:szCs w:val="24"/>
    </w:rPr>
  </w:style>
  <w:style w:type="character" w:styleId="Strong">
    <w:name w:val="Strong"/>
    <w:uiPriority w:val="22"/>
    <w:qFormat/>
    <w:rsid w:val="001D402E"/>
    <w:rPr>
      <w:b/>
      <w:bCs/>
    </w:rPr>
  </w:style>
  <w:style w:type="character" w:styleId="UnresolvedMention">
    <w:name w:val="Unresolved Mention"/>
    <w:uiPriority w:val="99"/>
    <w:semiHidden/>
    <w:unhideWhenUsed/>
    <w:rsid w:val="007A4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opus.com/authid/detail.uri?authorId=57220699255" TargetMode="External"/><Relationship Id="rId18" Type="http://schemas.openxmlformats.org/officeDocument/2006/relationships/hyperlink" Target="https://scholar.google.com/citations?user=Izr11PgAAAAJ&amp;hl=en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scopus.com/authid/detail.uri?authorId=57220699255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orcid.org/my-orcid?orcid=0000-0002-8927-1522" TargetMode="External"/><Relationship Id="rId17" Type="http://schemas.openxmlformats.org/officeDocument/2006/relationships/hyperlink" Target="https://www.scopus.com/authid/detail.uri?authorId=57220699255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orcid.org/my-orcid?orcid=0000-0002-8927-1522" TargetMode="External"/><Relationship Id="rId20" Type="http://schemas.openxmlformats.org/officeDocument/2006/relationships/hyperlink" Target="https://orcid.org/my-orcid?orcid=0000-0002-8927-15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zammemon2000@gmail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azammemon2000@gmail.com" TargetMode="External"/><Relationship Id="rId23" Type="http://schemas.openxmlformats.org/officeDocument/2006/relationships/hyperlink" Target="mailto:azammemon2000@gmail.com" TargetMode="External"/><Relationship Id="rId10" Type="http://schemas.openxmlformats.org/officeDocument/2006/relationships/hyperlink" Target="https://scholar.google.com/citations?user=Izr11PgAAAAJ&amp;hl=en" TargetMode="External"/><Relationship Id="rId19" Type="http://schemas.openxmlformats.org/officeDocument/2006/relationships/hyperlink" Target="mailto:azammemon2000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opus.com/authid/detail.uri?authorId=57220699255" TargetMode="External"/><Relationship Id="rId14" Type="http://schemas.openxmlformats.org/officeDocument/2006/relationships/hyperlink" Target="https://scholar.google.com/citations?user=Izr11PgAAAAJ&amp;hl=en" TargetMode="External"/><Relationship Id="rId22" Type="http://schemas.openxmlformats.org/officeDocument/2006/relationships/hyperlink" Target="https://scholar.google.com/citations?user=Izr11Pg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AA9E4-DA6D-4F2A-AA2F-1C5DD307F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4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5</CharactersWithSpaces>
  <SharedDoc>false</SharedDoc>
  <HLinks>
    <vt:vector size="24" baseType="variant">
      <vt:variant>
        <vt:i4>6815824</vt:i4>
      </vt:variant>
      <vt:variant>
        <vt:i4>9</vt:i4>
      </vt:variant>
      <vt:variant>
        <vt:i4>0</vt:i4>
      </vt:variant>
      <vt:variant>
        <vt:i4>5</vt:i4>
      </vt:variant>
      <vt:variant>
        <vt:lpwstr>mailto:azammemon2000@gmail.com</vt:lpwstr>
      </vt:variant>
      <vt:variant>
        <vt:lpwstr/>
      </vt:variant>
      <vt:variant>
        <vt:i4>6815824</vt:i4>
      </vt:variant>
      <vt:variant>
        <vt:i4>6</vt:i4>
      </vt:variant>
      <vt:variant>
        <vt:i4>0</vt:i4>
      </vt:variant>
      <vt:variant>
        <vt:i4>5</vt:i4>
      </vt:variant>
      <vt:variant>
        <vt:lpwstr>mailto:azammemon2000@gmail.com</vt:lpwstr>
      </vt:variant>
      <vt:variant>
        <vt:lpwstr/>
      </vt:variant>
      <vt:variant>
        <vt:i4>6815824</vt:i4>
      </vt:variant>
      <vt:variant>
        <vt:i4>3</vt:i4>
      </vt:variant>
      <vt:variant>
        <vt:i4>0</vt:i4>
      </vt:variant>
      <vt:variant>
        <vt:i4>5</vt:i4>
      </vt:variant>
      <vt:variant>
        <vt:lpwstr>mailto:azammemon2000@gmail.com</vt:lpwstr>
      </vt:variant>
      <vt:variant>
        <vt:lpwstr/>
      </vt:variant>
      <vt:variant>
        <vt:i4>6815824</vt:i4>
      </vt:variant>
      <vt:variant>
        <vt:i4>0</vt:i4>
      </vt:variant>
      <vt:variant>
        <vt:i4>0</vt:i4>
      </vt:variant>
      <vt:variant>
        <vt:i4>5</vt:i4>
      </vt:variant>
      <vt:variant>
        <vt:lpwstr>mailto:azammemon2000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</dc:creator>
  <cp:keywords/>
  <cp:lastModifiedBy>Azam Memon</cp:lastModifiedBy>
  <cp:revision>11</cp:revision>
  <cp:lastPrinted>2024-09-11T04:46:00Z</cp:lastPrinted>
  <dcterms:created xsi:type="dcterms:W3CDTF">2023-10-09T03:26:00Z</dcterms:created>
  <dcterms:modified xsi:type="dcterms:W3CDTF">2024-10-06T05:43:00Z</dcterms:modified>
</cp:coreProperties>
</file>